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41"/>
        <w:gridCol w:w="4473"/>
        <w:gridCol w:w="2026"/>
      </w:tblGrid>
      <w:tr w:rsidR="004B21A4" w14:paraId="2D5407F8" w14:textId="77777777">
        <w:trPr>
          <w:tblCellSpacing w:w="0" w:type="dxa"/>
        </w:trPr>
        <w:tc>
          <w:tcPr>
            <w:tcW w:w="2160" w:type="dxa"/>
          </w:tcPr>
          <w:p w14:paraId="5199C51C" w14:textId="77777777" w:rsidR="004B21A4" w:rsidRDefault="002024A0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4536A208" wp14:editId="5BF2EA7E">
                  <wp:extent cx="1066800" cy="1343025"/>
                  <wp:effectExtent l="0" t="0" r="0" b="0"/>
                  <wp:docPr id="1" name="teslin_logo" descr="Cover Image" title="Cover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eslin_logo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32BB418" w14:textId="77777777" w:rsidR="004B21A4" w:rsidRDefault="002024A0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0EA8A5EF" w14:textId="0F4A5D3F" w:rsidR="004B21A4" w:rsidRDefault="00867855">
            <w:pPr>
              <w:jc w:val="center"/>
            </w:pPr>
            <w:r>
              <w:t xml:space="preserve">February </w:t>
            </w:r>
            <w:r w:rsidR="00CB02B8">
              <w:t>26</w:t>
            </w:r>
            <w:r w:rsidR="002024A0">
              <w:t>, 202</w:t>
            </w:r>
            <w:r w:rsidR="00D02A91">
              <w:t>4</w:t>
            </w:r>
          </w:p>
          <w:p w14:paraId="76F2718D" w14:textId="77777777" w:rsidR="004B21A4" w:rsidRDefault="002024A0">
            <w:pPr>
              <w:jc w:val="center"/>
            </w:pPr>
            <w:r>
              <w:t>Regular Council Meeting</w:t>
            </w:r>
          </w:p>
          <w:p w14:paraId="4DFB231C" w14:textId="77777777" w:rsidR="004B21A4" w:rsidRDefault="002024A0">
            <w:pPr>
              <w:jc w:val="center"/>
            </w:pPr>
            <w:r>
              <w:t>Minutes</w:t>
            </w:r>
          </w:p>
          <w:p w14:paraId="367ED0CC" w14:textId="77777777" w:rsidR="004B21A4" w:rsidRDefault="004B21A4"/>
          <w:p w14:paraId="3A1D03F7" w14:textId="0786CF15" w:rsidR="004B21A4" w:rsidRDefault="002024A0">
            <w:pPr>
              <w:jc w:val="center"/>
            </w:pPr>
            <w:r>
              <w:rPr>
                <w:b/>
              </w:rPr>
              <w:t>Meeting #</w:t>
            </w:r>
            <w:r w:rsidR="00D02A91">
              <w:rPr>
                <w:b/>
              </w:rPr>
              <w:t>0</w:t>
            </w:r>
            <w:r w:rsidR="00CB02B8">
              <w:rPr>
                <w:b/>
              </w:rPr>
              <w:t>4</w:t>
            </w:r>
            <w:r w:rsidR="00D02A91">
              <w:rPr>
                <w:b/>
              </w:rPr>
              <w:t>-24</w:t>
            </w:r>
          </w:p>
        </w:tc>
        <w:tc>
          <w:tcPr>
            <w:tcW w:w="2160" w:type="dxa"/>
          </w:tcPr>
          <w:p w14:paraId="062DFD1D" w14:textId="77777777" w:rsidR="004B21A4" w:rsidRDefault="004B21A4"/>
        </w:tc>
      </w:tr>
    </w:tbl>
    <w:p w14:paraId="0BC2850C" w14:textId="77777777" w:rsidR="004B21A4" w:rsidRPr="00D414F0" w:rsidRDefault="004B21A4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4B21A4" w:rsidRPr="00D414F0" w14:paraId="656C7E29" w14:textId="77777777">
        <w:tc>
          <w:tcPr>
            <w:tcW w:w="3000" w:type="dxa"/>
          </w:tcPr>
          <w:p w14:paraId="4076C991" w14:textId="77777777" w:rsidR="004B21A4" w:rsidRPr="00D414F0" w:rsidRDefault="002024A0">
            <w:r w:rsidRPr="00D414F0"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281F9FF6" w14:textId="77777777" w:rsidR="004B21A4" w:rsidRPr="00D414F0" w:rsidRDefault="002024A0">
            <w:r w:rsidRPr="00D414F0">
              <w:t>Mayor Gord Curran</w:t>
            </w:r>
          </w:p>
          <w:p w14:paraId="60486380" w14:textId="77777777" w:rsidR="004B21A4" w:rsidRPr="00D414F0" w:rsidRDefault="002024A0">
            <w:r w:rsidRPr="00D414F0">
              <w:t xml:space="preserve">Councilor Luc Johnstone </w:t>
            </w:r>
          </w:p>
          <w:p w14:paraId="55C80FE8" w14:textId="77777777" w:rsidR="00D02A91" w:rsidRDefault="002024A0">
            <w:r w:rsidRPr="00D414F0">
              <w:t xml:space="preserve">Councilor </w:t>
            </w:r>
            <w:r w:rsidR="001E59E6" w:rsidRPr="00D414F0">
              <w:t>Trevor Sallis</w:t>
            </w:r>
          </w:p>
          <w:p w14:paraId="771714F0" w14:textId="77777777" w:rsidR="00735B49" w:rsidRPr="00D414F0" w:rsidRDefault="00735B49" w:rsidP="00735B49">
            <w:r w:rsidRPr="00D414F0">
              <w:t>Councilor Juanita Kremer</w:t>
            </w:r>
          </w:p>
          <w:p w14:paraId="256D1933" w14:textId="4B8B3D56" w:rsidR="00735B49" w:rsidRPr="00D414F0" w:rsidRDefault="00735B49" w:rsidP="00735B49">
            <w:r w:rsidRPr="00D414F0">
              <w:t>Councilor Jeff Myke</w:t>
            </w:r>
          </w:p>
        </w:tc>
      </w:tr>
      <w:tr w:rsidR="004B21A4" w:rsidRPr="00D414F0" w14:paraId="5D8AE30D" w14:textId="77777777">
        <w:tc>
          <w:tcPr>
            <w:tcW w:w="3000" w:type="dxa"/>
            <w:vAlign w:val="center"/>
          </w:tcPr>
          <w:p w14:paraId="0E30D36C" w14:textId="77777777" w:rsidR="004B21A4" w:rsidRPr="00D414F0" w:rsidRDefault="002024A0">
            <w:r w:rsidRPr="00D414F0">
              <w:t xml:space="preserve"> </w:t>
            </w:r>
          </w:p>
        </w:tc>
        <w:tc>
          <w:tcPr>
            <w:tcW w:w="6000" w:type="dxa"/>
            <w:vAlign w:val="center"/>
          </w:tcPr>
          <w:p w14:paraId="022B98A0" w14:textId="77777777" w:rsidR="004B21A4" w:rsidRPr="00D414F0" w:rsidRDefault="002024A0">
            <w:r w:rsidRPr="00D414F0">
              <w:t xml:space="preserve"> </w:t>
            </w:r>
          </w:p>
        </w:tc>
      </w:tr>
      <w:tr w:rsidR="004B21A4" w:rsidRPr="00D414F0" w14:paraId="3681D903" w14:textId="77777777">
        <w:tc>
          <w:tcPr>
            <w:tcW w:w="3000" w:type="dxa"/>
          </w:tcPr>
          <w:p w14:paraId="34355B05" w14:textId="77777777" w:rsidR="004B21A4" w:rsidRPr="00D414F0" w:rsidRDefault="002024A0">
            <w:r w:rsidRPr="00D414F0"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7DF18B81" w14:textId="2584D44E" w:rsidR="004F488A" w:rsidRPr="00D414F0" w:rsidRDefault="008B3D29">
            <w:r>
              <w:t>None</w:t>
            </w:r>
          </w:p>
        </w:tc>
      </w:tr>
      <w:tr w:rsidR="004B21A4" w:rsidRPr="00D414F0" w14:paraId="3259BF35" w14:textId="77777777">
        <w:tc>
          <w:tcPr>
            <w:tcW w:w="3000" w:type="dxa"/>
            <w:vAlign w:val="center"/>
          </w:tcPr>
          <w:p w14:paraId="2E6F1963" w14:textId="77777777" w:rsidR="004B21A4" w:rsidRPr="00D414F0" w:rsidRDefault="002024A0">
            <w:r w:rsidRPr="00D414F0">
              <w:t xml:space="preserve"> </w:t>
            </w:r>
          </w:p>
        </w:tc>
        <w:tc>
          <w:tcPr>
            <w:tcW w:w="6000" w:type="dxa"/>
            <w:vAlign w:val="center"/>
          </w:tcPr>
          <w:p w14:paraId="772DC7DF" w14:textId="77777777" w:rsidR="004B21A4" w:rsidRPr="00D414F0" w:rsidRDefault="002024A0">
            <w:r w:rsidRPr="00D414F0">
              <w:t xml:space="preserve"> </w:t>
            </w:r>
          </w:p>
        </w:tc>
      </w:tr>
      <w:tr w:rsidR="004B21A4" w:rsidRPr="00D414F0" w14:paraId="25A9C4E6" w14:textId="77777777">
        <w:tc>
          <w:tcPr>
            <w:tcW w:w="3000" w:type="dxa"/>
          </w:tcPr>
          <w:p w14:paraId="390D3B2C" w14:textId="77777777" w:rsidR="004B21A4" w:rsidRPr="00D414F0" w:rsidRDefault="002024A0">
            <w:pPr>
              <w:rPr>
                <w:b/>
              </w:rPr>
            </w:pPr>
            <w:r w:rsidRPr="00D414F0">
              <w:rPr>
                <w:b/>
              </w:rPr>
              <w:t>Public Present:</w:t>
            </w:r>
          </w:p>
          <w:p w14:paraId="38091E35" w14:textId="5A9C4B9A" w:rsidR="00E85525" w:rsidRPr="00D414F0" w:rsidRDefault="00E85525"/>
        </w:tc>
        <w:tc>
          <w:tcPr>
            <w:tcW w:w="6000" w:type="dxa"/>
          </w:tcPr>
          <w:p w14:paraId="0EE56F73" w14:textId="020F35F7" w:rsidR="0090109F" w:rsidRDefault="00867855" w:rsidP="00735B49">
            <w:r>
              <w:t>Shelley Hassard – AYC Director</w:t>
            </w:r>
          </w:p>
          <w:p w14:paraId="1C960818" w14:textId="5A82D8E1" w:rsidR="00365B9D" w:rsidRDefault="00365B9D" w:rsidP="00735B49">
            <w:r>
              <w:t>Stacey Hassard – MLA</w:t>
            </w:r>
          </w:p>
          <w:p w14:paraId="2E618BD9" w14:textId="69CEDE6F" w:rsidR="00365B9D" w:rsidRDefault="00365B9D" w:rsidP="00735B49">
            <w:r>
              <w:t xml:space="preserve">Colin </w:t>
            </w:r>
            <w:proofErr w:type="spellStart"/>
            <w:r>
              <w:t>Remillard</w:t>
            </w:r>
            <w:proofErr w:type="spellEnd"/>
            <w:r>
              <w:t xml:space="preserve"> – YG HPW</w:t>
            </w:r>
          </w:p>
          <w:p w14:paraId="50D8BBCF" w14:textId="5C735D42" w:rsidR="00AE01EC" w:rsidRPr="00D414F0" w:rsidRDefault="00AE01EC" w:rsidP="00735B49"/>
        </w:tc>
      </w:tr>
      <w:tr w:rsidR="008D2C18" w:rsidRPr="00D414F0" w14:paraId="4F3D95E9" w14:textId="77777777">
        <w:tc>
          <w:tcPr>
            <w:tcW w:w="3000" w:type="dxa"/>
          </w:tcPr>
          <w:p w14:paraId="0C53E9E0" w14:textId="250A0B8A" w:rsidR="008D2C18" w:rsidRPr="00D414F0" w:rsidRDefault="008D2C18" w:rsidP="008D2C18">
            <w:pPr>
              <w:rPr>
                <w:b/>
              </w:rPr>
            </w:pPr>
            <w:r w:rsidRPr="00D414F0">
              <w:rPr>
                <w:b/>
              </w:rPr>
              <w:t>Staff Present:</w:t>
            </w:r>
          </w:p>
        </w:tc>
        <w:tc>
          <w:tcPr>
            <w:tcW w:w="6000" w:type="dxa"/>
          </w:tcPr>
          <w:p w14:paraId="53E7A656" w14:textId="77777777" w:rsidR="008D2C18" w:rsidRPr="00D414F0" w:rsidRDefault="00D05BFF" w:rsidP="008D2C18">
            <w:r w:rsidRPr="00D414F0">
              <w:t>Cole Hunking – Public Works Foreman</w:t>
            </w:r>
          </w:p>
          <w:p w14:paraId="4771CC2E" w14:textId="77777777" w:rsidR="00D05BFF" w:rsidRDefault="00867855" w:rsidP="008D2C18">
            <w:r>
              <w:t>Mike Houlden – Admin</w:t>
            </w:r>
            <w:r w:rsidR="00EF738C">
              <w:t>.</w:t>
            </w:r>
            <w:r>
              <w:t xml:space="preserve"> Assistant</w:t>
            </w:r>
          </w:p>
          <w:p w14:paraId="0A3FDE3E" w14:textId="5C227A06" w:rsidR="00365B9D" w:rsidRPr="00D414F0" w:rsidRDefault="00365B9D" w:rsidP="008D2C18">
            <w:r>
              <w:t>Lindsay Johnston – Recreation Manager</w:t>
            </w:r>
          </w:p>
        </w:tc>
      </w:tr>
    </w:tbl>
    <w:p w14:paraId="7CF37714" w14:textId="77777777" w:rsidR="004B21A4" w:rsidRPr="00D414F0" w:rsidRDefault="004B21A4"/>
    <w:p w14:paraId="232C3E11" w14:textId="3BBED03C" w:rsidR="004B21A4" w:rsidRPr="00D414F0" w:rsidRDefault="00730C1C">
      <w:r w:rsidRPr="00D414F0">
        <w:t xml:space="preserve">Mayor </w:t>
      </w:r>
      <w:r w:rsidR="00932DDC" w:rsidRPr="00D414F0">
        <w:t>Gord Curran</w:t>
      </w:r>
      <w:r w:rsidR="002024A0" w:rsidRPr="00D414F0">
        <w:t xml:space="preserve"> called the meeting to order at</w:t>
      </w:r>
      <w:r w:rsidR="00CB02B8">
        <w:t xml:space="preserve"> </w:t>
      </w:r>
      <w:r w:rsidR="00365B9D">
        <w:t>6:35</w:t>
      </w:r>
      <w:r w:rsidR="00932DDC" w:rsidRPr="00D414F0">
        <w:t xml:space="preserve"> </w:t>
      </w:r>
      <w:r w:rsidR="002024A0" w:rsidRPr="00D414F0">
        <w:t>p.m.</w:t>
      </w:r>
    </w:p>
    <w:p w14:paraId="7355D921" w14:textId="77777777" w:rsidR="004B21A4" w:rsidRPr="00D414F0" w:rsidRDefault="004B21A4">
      <w:bookmarkStart w:id="2" w:name="MinutesHeading39025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:rsidRPr="00D414F0" w14:paraId="2F70C453" w14:textId="77777777">
        <w:tc>
          <w:tcPr>
            <w:tcW w:w="720" w:type="dxa"/>
          </w:tcPr>
          <w:p w14:paraId="3F77C7B7" w14:textId="77777777" w:rsidR="004B21A4" w:rsidRPr="00D414F0" w:rsidRDefault="002024A0">
            <w:bookmarkStart w:id="3" w:name="TemplateTable-10"/>
            <w:bookmarkEnd w:id="3"/>
            <w:r w:rsidRPr="00D414F0">
              <w:rPr>
                <w:b/>
              </w:rPr>
              <w:t>1.</w:t>
            </w:r>
          </w:p>
        </w:tc>
        <w:tc>
          <w:tcPr>
            <w:tcW w:w="8640" w:type="dxa"/>
          </w:tcPr>
          <w:p w14:paraId="713593B7" w14:textId="77777777" w:rsidR="004B21A4" w:rsidRPr="00D414F0" w:rsidRDefault="002024A0">
            <w:r w:rsidRPr="00D414F0">
              <w:rPr>
                <w:b/>
                <w:u w:val="single"/>
              </w:rPr>
              <w:t>Adoption of Agenda</w:t>
            </w:r>
          </w:p>
        </w:tc>
      </w:tr>
    </w:tbl>
    <w:p w14:paraId="14286CE9" w14:textId="77777777" w:rsidR="004B21A4" w:rsidRPr="00D414F0" w:rsidRDefault="004B21A4">
      <w:bookmarkStart w:id="4" w:name="MinutesItem39027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D414F0" w14:paraId="07976CCF" w14:textId="77777777">
        <w:tc>
          <w:tcPr>
            <w:tcW w:w="720" w:type="dxa"/>
          </w:tcPr>
          <w:p w14:paraId="6DE6E86E" w14:textId="77777777" w:rsidR="004B21A4" w:rsidRPr="00D414F0" w:rsidRDefault="002024A0">
            <w:bookmarkStart w:id="5" w:name="TemplateTable-16"/>
            <w:bookmarkEnd w:id="5"/>
            <w:r w:rsidRPr="00D414F0">
              <w:t>1.1.</w:t>
            </w:r>
          </w:p>
        </w:tc>
        <w:tc>
          <w:tcPr>
            <w:tcW w:w="7416" w:type="dxa"/>
          </w:tcPr>
          <w:p w14:paraId="4E6FB03B" w14:textId="6E177198" w:rsidR="004B21A4" w:rsidRPr="00D414F0" w:rsidRDefault="002024A0">
            <w:r w:rsidRPr="00D414F0">
              <w:t xml:space="preserve">Adoption of the Agenda for </w:t>
            </w:r>
            <w:r w:rsidR="00867855">
              <w:t xml:space="preserve">February </w:t>
            </w:r>
            <w:r w:rsidR="00CB02B8">
              <w:t>26</w:t>
            </w:r>
            <w:r w:rsidR="00D02A91" w:rsidRPr="00D414F0">
              <w:t>, 2024</w:t>
            </w:r>
            <w:r w:rsidRPr="00D414F0">
              <w:t>.</w:t>
            </w:r>
          </w:p>
          <w:p w14:paraId="2DC8B368" w14:textId="77777777" w:rsidR="004B21A4" w:rsidRPr="00D414F0" w:rsidRDefault="004B21A4">
            <w:pPr>
              <w:spacing w:before="0" w:after="0" w:line="20" w:lineRule="exact"/>
            </w:pPr>
          </w:p>
        </w:tc>
      </w:tr>
    </w:tbl>
    <w:p w14:paraId="5735F460" w14:textId="77777777" w:rsidR="004B21A4" w:rsidRPr="00D414F0" w:rsidRDefault="004B21A4">
      <w:bookmarkStart w:id="6" w:name="Resolution39123"/>
      <w:bookmarkEnd w:id="6"/>
    </w:p>
    <w:p w14:paraId="4BECE309" w14:textId="7B9D1781" w:rsidR="004B21A4" w:rsidRPr="00D414F0" w:rsidRDefault="00A05E9F">
      <w:pPr>
        <w:ind w:left="1584"/>
      </w:pPr>
      <w:r>
        <w:rPr>
          <w:b/>
        </w:rPr>
        <w:t>2</w:t>
      </w:r>
      <w:r w:rsidR="00045A23">
        <w:rPr>
          <w:b/>
        </w:rPr>
        <w:t>1</w:t>
      </w:r>
      <w:r w:rsidR="00D02A91" w:rsidRPr="00D414F0">
        <w:rPr>
          <w:b/>
        </w:rPr>
        <w:t>-0</w:t>
      </w:r>
      <w:r>
        <w:rPr>
          <w:b/>
        </w:rPr>
        <w:t>4</w:t>
      </w:r>
      <w:r w:rsidR="00D02A91" w:rsidRPr="00D414F0">
        <w:rPr>
          <w:b/>
        </w:rPr>
        <w:t>-24</w:t>
      </w:r>
    </w:p>
    <w:p w14:paraId="59CEBA24" w14:textId="312831DE" w:rsidR="004B21A4" w:rsidRPr="00D414F0" w:rsidRDefault="002024A0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="00521C05">
        <w:t xml:space="preserve"> </w:t>
      </w:r>
      <w:r w:rsidR="00421FE0">
        <w:t>J</w:t>
      </w:r>
      <w:r w:rsidR="00960028">
        <w:t>.</w:t>
      </w:r>
      <w:r w:rsidR="00421FE0">
        <w:t xml:space="preserve"> Myke</w:t>
      </w:r>
      <w:r w:rsidR="00CB2E2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="00521C05">
        <w:t xml:space="preserve"> </w:t>
      </w:r>
      <w:r w:rsidR="00421FE0">
        <w:t>J</w:t>
      </w:r>
      <w:r w:rsidR="00960028">
        <w:t>.</w:t>
      </w:r>
      <w:r w:rsidR="00421FE0">
        <w:t xml:space="preserve"> Kremer</w:t>
      </w:r>
      <w:r w:rsidR="00CB2E20">
        <w:t>;</w:t>
      </w:r>
    </w:p>
    <w:p w14:paraId="610EEB5C" w14:textId="24C8AFD7" w:rsidR="00770E93" w:rsidRDefault="00770E93" w:rsidP="00770E93">
      <w:pPr>
        <w:ind w:left="864"/>
      </w:pPr>
      <w:r w:rsidRPr="00D414F0">
        <w:rPr>
          <w:b/>
          <w:bCs/>
        </w:rPr>
        <w:t xml:space="preserve">BE IT RESOLVED that </w:t>
      </w:r>
      <w:r w:rsidRPr="00D414F0">
        <w:t xml:space="preserve">Village Council adopted the </w:t>
      </w:r>
      <w:r w:rsidR="00867855">
        <w:t xml:space="preserve">February </w:t>
      </w:r>
      <w:r w:rsidR="00CB02B8">
        <w:t>26</w:t>
      </w:r>
      <w:r w:rsidR="00D02A91" w:rsidRPr="00D414F0">
        <w:t>, 2024</w:t>
      </w:r>
      <w:r w:rsidR="002024A0" w:rsidRPr="00D414F0">
        <w:t>,</w:t>
      </w:r>
      <w:r w:rsidRPr="00D414F0">
        <w:t xml:space="preserve"> Agenda</w:t>
      </w:r>
      <w:r w:rsidR="00932DDC" w:rsidRPr="00D414F0">
        <w:t xml:space="preserve">, </w:t>
      </w:r>
      <w:r w:rsidR="008B3D29">
        <w:t>with the following addition:</w:t>
      </w:r>
    </w:p>
    <w:p w14:paraId="420E895F" w14:textId="42B8D92E" w:rsidR="008B3D29" w:rsidRDefault="008B3D29" w:rsidP="00770E93">
      <w:pPr>
        <w:ind w:left="864"/>
      </w:pPr>
    </w:p>
    <w:p w14:paraId="31F2F8DC" w14:textId="4657F4E8" w:rsidR="00576EFD" w:rsidRPr="00D414F0" w:rsidRDefault="008B3D29" w:rsidP="009A296C">
      <w:pPr>
        <w:ind w:left="864"/>
      </w:pPr>
      <w:r>
        <w:rPr>
          <w:b/>
          <w:bCs/>
        </w:rPr>
        <w:t>3.2 – MLA, Stacey Hassard.</w:t>
      </w:r>
    </w:p>
    <w:p w14:paraId="6AC7EA2A" w14:textId="77777777" w:rsidR="004B21A4" w:rsidRPr="00D414F0" w:rsidRDefault="004B21A4">
      <w:bookmarkStart w:id="7" w:name="MinutesHeading39029"/>
      <w:bookmarkEnd w:id="7"/>
    </w:p>
    <w:p w14:paraId="126F4D77" w14:textId="77777777" w:rsidR="004B21A4" w:rsidRPr="00D414F0" w:rsidRDefault="002024A0">
      <w:pPr>
        <w:ind w:left="864"/>
      </w:pPr>
      <w:r w:rsidRPr="00D414F0">
        <w:rPr>
          <w:b/>
        </w:rPr>
        <w:t>~carried~</w:t>
      </w:r>
    </w:p>
    <w:p w14:paraId="52FB799D" w14:textId="77777777" w:rsidR="004B21A4" w:rsidRPr="00D414F0" w:rsidRDefault="004B21A4"/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:rsidRPr="00D414F0" w14:paraId="7269563C" w14:textId="77777777">
        <w:tc>
          <w:tcPr>
            <w:tcW w:w="720" w:type="dxa"/>
          </w:tcPr>
          <w:p w14:paraId="14755C65" w14:textId="77777777" w:rsidR="004B21A4" w:rsidRPr="00D414F0" w:rsidRDefault="002024A0">
            <w:bookmarkStart w:id="8" w:name="TemplateTable-29"/>
            <w:bookmarkEnd w:id="8"/>
            <w:r w:rsidRPr="00D414F0">
              <w:rPr>
                <w:b/>
              </w:rPr>
              <w:t>2.</w:t>
            </w:r>
          </w:p>
        </w:tc>
        <w:tc>
          <w:tcPr>
            <w:tcW w:w="8640" w:type="dxa"/>
          </w:tcPr>
          <w:p w14:paraId="756658CB" w14:textId="77777777" w:rsidR="004B21A4" w:rsidRPr="00D414F0" w:rsidRDefault="002024A0">
            <w:r w:rsidRPr="00D414F0">
              <w:rPr>
                <w:b/>
                <w:u w:val="single"/>
              </w:rPr>
              <w:t>Adoption of Minutes</w:t>
            </w:r>
          </w:p>
        </w:tc>
      </w:tr>
    </w:tbl>
    <w:p w14:paraId="4E1E2A9E" w14:textId="77777777" w:rsidR="004B21A4" w:rsidRPr="00D414F0" w:rsidRDefault="004B21A4">
      <w:bookmarkStart w:id="9" w:name="MinutesItem39031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D414F0" w14:paraId="12B62D0A" w14:textId="77777777">
        <w:tc>
          <w:tcPr>
            <w:tcW w:w="720" w:type="dxa"/>
          </w:tcPr>
          <w:p w14:paraId="7655BBBF" w14:textId="77777777" w:rsidR="004B21A4" w:rsidRPr="00D414F0" w:rsidRDefault="002024A0">
            <w:bookmarkStart w:id="10" w:name="TemplateTable-35"/>
            <w:bookmarkStart w:id="11" w:name="_Hlk158624833"/>
            <w:bookmarkEnd w:id="10"/>
            <w:r w:rsidRPr="00D414F0">
              <w:t>2.1.</w:t>
            </w:r>
          </w:p>
        </w:tc>
        <w:tc>
          <w:tcPr>
            <w:tcW w:w="7416" w:type="dxa"/>
          </w:tcPr>
          <w:p w14:paraId="5210921C" w14:textId="6CBAFB96" w:rsidR="004B21A4" w:rsidRPr="00D414F0" w:rsidRDefault="002024A0">
            <w:r w:rsidRPr="00D414F0">
              <w:t xml:space="preserve">Adoption of the Minutes for </w:t>
            </w:r>
            <w:r w:rsidR="00CB02B8">
              <w:t>February 12</w:t>
            </w:r>
            <w:r w:rsidRPr="00D414F0">
              <w:t xml:space="preserve">, </w:t>
            </w:r>
            <w:r w:rsidR="00867855">
              <w:t xml:space="preserve">2024, </w:t>
            </w:r>
            <w:r w:rsidRPr="00D414F0">
              <w:t>Minutes Enclosed.</w:t>
            </w:r>
          </w:p>
          <w:p w14:paraId="60C22299" w14:textId="77777777" w:rsidR="004B21A4" w:rsidRPr="00D414F0" w:rsidRDefault="004B21A4">
            <w:pPr>
              <w:spacing w:before="0" w:after="0" w:line="20" w:lineRule="exact"/>
            </w:pPr>
          </w:p>
        </w:tc>
      </w:tr>
    </w:tbl>
    <w:p w14:paraId="71EA89DC" w14:textId="77777777" w:rsidR="004B21A4" w:rsidRPr="00D414F0" w:rsidRDefault="004B21A4">
      <w:bookmarkStart w:id="12" w:name="Resolution39124"/>
      <w:bookmarkEnd w:id="11"/>
      <w:bookmarkEnd w:id="12"/>
    </w:p>
    <w:p w14:paraId="4DB7A3B9" w14:textId="7B4BB134" w:rsidR="004B21A4" w:rsidRPr="00D414F0" w:rsidRDefault="00045A23">
      <w:pPr>
        <w:ind w:left="1584"/>
      </w:pPr>
      <w:bookmarkStart w:id="13" w:name="_Hlk158625661"/>
      <w:r>
        <w:rPr>
          <w:b/>
        </w:rPr>
        <w:t>22</w:t>
      </w:r>
      <w:r w:rsidR="002024A0" w:rsidRPr="00D414F0">
        <w:rPr>
          <w:b/>
        </w:rPr>
        <w:t>-</w:t>
      </w:r>
      <w:r w:rsidR="00D02A91" w:rsidRPr="00D414F0">
        <w:rPr>
          <w:b/>
        </w:rPr>
        <w:t>0</w:t>
      </w:r>
      <w:r>
        <w:rPr>
          <w:b/>
        </w:rPr>
        <w:t>4</w:t>
      </w:r>
      <w:r w:rsidR="002024A0" w:rsidRPr="00D414F0">
        <w:rPr>
          <w:b/>
        </w:rPr>
        <w:t>-2</w:t>
      </w:r>
      <w:r w:rsidR="00D02A91" w:rsidRPr="00D414F0">
        <w:rPr>
          <w:b/>
        </w:rPr>
        <w:t>4</w:t>
      </w:r>
    </w:p>
    <w:p w14:paraId="1910D224" w14:textId="26F32D61" w:rsidR="004B21A4" w:rsidRPr="00D414F0" w:rsidRDefault="002024A0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="00D02A91" w:rsidRPr="00D414F0">
        <w:t xml:space="preserve"> </w:t>
      </w:r>
      <w:r w:rsidR="00421FE0">
        <w:t>J</w:t>
      </w:r>
      <w:r w:rsidR="00960028">
        <w:t>.</w:t>
      </w:r>
      <w:r w:rsidR="00421FE0">
        <w:t xml:space="preserve"> Myk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="00D36A4C" w:rsidRPr="00D414F0">
        <w:t xml:space="preserve"> </w:t>
      </w:r>
      <w:r w:rsidR="00421FE0">
        <w:t>T</w:t>
      </w:r>
      <w:r w:rsidR="00960028">
        <w:t>.</w:t>
      </w:r>
      <w:r w:rsidR="00421FE0">
        <w:t xml:space="preserve"> Sallis</w:t>
      </w:r>
      <w:r w:rsidRPr="00D414F0">
        <w:t>;</w:t>
      </w:r>
    </w:p>
    <w:p w14:paraId="31029F1B" w14:textId="782666BC" w:rsidR="00770E93" w:rsidRPr="00D414F0" w:rsidRDefault="00770E93" w:rsidP="00770E93">
      <w:pPr>
        <w:ind w:left="864"/>
      </w:pPr>
      <w:r w:rsidRPr="00D414F0">
        <w:rPr>
          <w:b/>
        </w:rPr>
        <w:t xml:space="preserve">BE IT RESOLVED that </w:t>
      </w:r>
      <w:r w:rsidRPr="00D414F0">
        <w:t xml:space="preserve">Village Council approved the </w:t>
      </w:r>
      <w:r w:rsidR="00CB02B8">
        <w:t>February 12</w:t>
      </w:r>
      <w:r w:rsidR="00735B49">
        <w:t>, 2024</w:t>
      </w:r>
      <w:r w:rsidR="002024A0" w:rsidRPr="00D414F0">
        <w:t>,</w:t>
      </w:r>
      <w:r w:rsidRPr="00D414F0">
        <w:t xml:space="preserve"> Minutes as presented.</w:t>
      </w:r>
    </w:p>
    <w:p w14:paraId="355A7211" w14:textId="77777777" w:rsidR="004B21A4" w:rsidRPr="00D414F0" w:rsidRDefault="004B21A4"/>
    <w:p w14:paraId="69D6B87C" w14:textId="77777777" w:rsidR="004B21A4" w:rsidRPr="00D414F0" w:rsidRDefault="002024A0">
      <w:pPr>
        <w:ind w:left="864"/>
      </w:pPr>
      <w:r w:rsidRPr="00D414F0">
        <w:rPr>
          <w:b/>
        </w:rPr>
        <w:t>~carried~</w:t>
      </w:r>
    </w:p>
    <w:p w14:paraId="6D7063BB" w14:textId="77777777" w:rsidR="004B21A4" w:rsidRPr="00D414F0" w:rsidRDefault="004B21A4">
      <w:bookmarkStart w:id="14" w:name="MinutesHeading39033"/>
      <w:bookmarkEnd w:id="13"/>
      <w:bookmarkEnd w:id="14"/>
    </w:p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76EFD" w:rsidRPr="00D414F0" w14:paraId="37A073F8" w14:textId="77777777" w:rsidTr="00576EFD">
        <w:tc>
          <w:tcPr>
            <w:tcW w:w="720" w:type="dxa"/>
          </w:tcPr>
          <w:p w14:paraId="0BAEF25A" w14:textId="77777777" w:rsidR="00576EFD" w:rsidRPr="00D414F0" w:rsidRDefault="00576EFD" w:rsidP="00576EFD">
            <w:bookmarkStart w:id="15" w:name="TemplateTable-48"/>
            <w:bookmarkEnd w:id="15"/>
            <w:r w:rsidRPr="00D414F0">
              <w:rPr>
                <w:b/>
              </w:rPr>
              <w:t>3.</w:t>
            </w:r>
          </w:p>
        </w:tc>
        <w:tc>
          <w:tcPr>
            <w:tcW w:w="8640" w:type="dxa"/>
          </w:tcPr>
          <w:p w14:paraId="50B143B6" w14:textId="77777777" w:rsidR="00576EFD" w:rsidRPr="00D414F0" w:rsidRDefault="00576EFD" w:rsidP="00576EFD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Hearing of Delegations and Individuals</w:t>
            </w:r>
          </w:p>
          <w:p w14:paraId="27B51C21" w14:textId="77777777" w:rsidR="00A35687" w:rsidRPr="00D414F0" w:rsidRDefault="00A35687" w:rsidP="00576EFD">
            <w:pPr>
              <w:rPr>
                <w:b/>
                <w:u w:val="single"/>
              </w:rPr>
            </w:pPr>
          </w:p>
          <w:tbl>
            <w:tblPr>
              <w:tblW w:w="7776" w:type="dxa"/>
              <w:tblLook w:val="04A0" w:firstRow="1" w:lastRow="0" w:firstColumn="1" w:lastColumn="0" w:noHBand="0" w:noVBand="1"/>
            </w:tblPr>
            <w:tblGrid>
              <w:gridCol w:w="712"/>
              <w:gridCol w:w="7064"/>
            </w:tblGrid>
            <w:tr w:rsidR="00A35687" w:rsidRPr="00D414F0" w14:paraId="28AAFE0B" w14:textId="77777777" w:rsidTr="00A35687">
              <w:trPr>
                <w:trHeight w:val="522"/>
              </w:trPr>
              <w:tc>
                <w:tcPr>
                  <w:tcW w:w="712" w:type="dxa"/>
                </w:tcPr>
                <w:p w14:paraId="62C565D9" w14:textId="2AB1F329" w:rsidR="00A35687" w:rsidRDefault="008B3D29" w:rsidP="00A35687">
                  <w:r>
                    <w:t>3</w:t>
                  </w:r>
                  <w:r w:rsidR="002503E9">
                    <w:t>.1</w:t>
                  </w:r>
                </w:p>
                <w:p w14:paraId="5BAFB94F" w14:textId="77777777" w:rsidR="002503E9" w:rsidRDefault="002503E9" w:rsidP="00A35687"/>
                <w:p w14:paraId="6A04EA43" w14:textId="49E11A03" w:rsidR="002503E9" w:rsidRPr="00D414F0" w:rsidRDefault="002503E9" w:rsidP="00A35687"/>
              </w:tc>
              <w:tc>
                <w:tcPr>
                  <w:tcW w:w="7064" w:type="dxa"/>
                </w:tcPr>
                <w:p w14:paraId="75F34E31" w14:textId="77777777" w:rsidR="00952AF2" w:rsidRDefault="002503E9" w:rsidP="00A35687">
                  <w:pPr>
                    <w:tabs>
                      <w:tab w:val="left" w:pos="2325"/>
                      <w:tab w:val="left" w:pos="3570"/>
                      <w:tab w:val="left" w:pos="9975"/>
                      <w:tab w:val="left" w:pos="11385"/>
                    </w:tabs>
                  </w:pPr>
                  <w:r>
                    <w:t xml:space="preserve">Colin </w:t>
                  </w:r>
                  <w:proofErr w:type="spellStart"/>
                  <w:r>
                    <w:t>Remillard</w:t>
                  </w:r>
                  <w:proofErr w:type="spellEnd"/>
                  <w:r>
                    <w:t xml:space="preserve"> (YG HPW) – Bridge Project – Southside Ski Trails and Water Access</w:t>
                  </w:r>
                </w:p>
                <w:p w14:paraId="61595990" w14:textId="77777777" w:rsidR="008B3D29" w:rsidRDefault="008B3D29" w:rsidP="00A35687">
                  <w:pPr>
                    <w:tabs>
                      <w:tab w:val="left" w:pos="2325"/>
                      <w:tab w:val="left" w:pos="3570"/>
                      <w:tab w:val="left" w:pos="9975"/>
                      <w:tab w:val="left" w:pos="11385"/>
                    </w:tabs>
                  </w:pPr>
                </w:p>
                <w:p w14:paraId="5215C81E" w14:textId="0808F7CB" w:rsidR="008B3D29" w:rsidRPr="00D414F0" w:rsidRDefault="008B3D29" w:rsidP="00A35687">
                  <w:pPr>
                    <w:tabs>
                      <w:tab w:val="left" w:pos="2325"/>
                      <w:tab w:val="left" w:pos="3570"/>
                      <w:tab w:val="left" w:pos="9975"/>
                      <w:tab w:val="left" w:pos="11385"/>
                    </w:tabs>
                  </w:pPr>
                  <w:r>
                    <w:lastRenderedPageBreak/>
                    <w:t xml:space="preserve">Colin </w:t>
                  </w:r>
                  <w:proofErr w:type="spellStart"/>
                  <w:r>
                    <w:t>Remillard</w:t>
                  </w:r>
                  <w:proofErr w:type="spellEnd"/>
                  <w:r>
                    <w:t xml:space="preserve"> presented a power point update on the bridge project. There was a discussion about the South Shoreline Water Access. HPW will provide the Village of Teslin with more detailed drawings for future discussion</w:t>
                  </w:r>
                  <w:r w:rsidR="00B72F32">
                    <w:t>s</w:t>
                  </w:r>
                  <w:r>
                    <w:t xml:space="preserve"> with Teslin Leadership and </w:t>
                  </w:r>
                  <w:r w:rsidR="00B72F32">
                    <w:t xml:space="preserve">the </w:t>
                  </w:r>
                  <w:r>
                    <w:t>public.</w:t>
                  </w:r>
                </w:p>
              </w:tc>
            </w:tr>
          </w:tbl>
          <w:p w14:paraId="051CE0FA" w14:textId="77777777" w:rsidR="00A35687" w:rsidRDefault="00A35687" w:rsidP="00576EFD">
            <w:pPr>
              <w:rPr>
                <w:b/>
                <w:u w:val="single"/>
              </w:rPr>
            </w:pPr>
          </w:p>
          <w:p w14:paraId="6517F2E0" w14:textId="7E5C6092" w:rsidR="008551E1" w:rsidRDefault="008551E1" w:rsidP="008551E1">
            <w:pPr>
              <w:tabs>
                <w:tab w:val="left" w:pos="2325"/>
                <w:tab w:val="left" w:pos="3570"/>
                <w:tab w:val="left" w:pos="9975"/>
                <w:tab w:val="left" w:pos="11385"/>
              </w:tabs>
            </w:pPr>
            <w:r>
              <w:t>3.2         MLA, Stacey Hassard</w:t>
            </w:r>
          </w:p>
          <w:p w14:paraId="6500A71D" w14:textId="19A9ECC2" w:rsidR="008551E1" w:rsidRDefault="008551E1" w:rsidP="008551E1">
            <w:pPr>
              <w:ind w:left="885" w:hanging="885"/>
              <w:rPr>
                <w:b/>
                <w:u w:val="single"/>
              </w:rPr>
            </w:pPr>
            <w:r>
              <w:t xml:space="preserve">              The Yukon Legislature </w:t>
            </w:r>
            <w:r w:rsidR="00B72F32">
              <w:t xml:space="preserve">session </w:t>
            </w:r>
            <w:r>
              <w:t>will begin sitting again in early March. Council provided their priorities and concerns for MLA Hassard to bring forward</w:t>
            </w:r>
            <w:r w:rsidR="00B72F32">
              <w:t xml:space="preserve"> during the session</w:t>
            </w:r>
          </w:p>
          <w:p w14:paraId="51940C15" w14:textId="3FEF93AA" w:rsidR="008551E1" w:rsidRPr="00D414F0" w:rsidRDefault="008551E1" w:rsidP="00576EFD">
            <w:pPr>
              <w:rPr>
                <w:b/>
                <w:u w:val="single"/>
              </w:rPr>
            </w:pPr>
          </w:p>
        </w:tc>
      </w:tr>
      <w:tr w:rsidR="00B74DA1" w:rsidRPr="00D414F0" w14:paraId="4EB20A5E" w14:textId="77777777" w:rsidTr="00B74DA1">
        <w:tc>
          <w:tcPr>
            <w:tcW w:w="720" w:type="dxa"/>
          </w:tcPr>
          <w:p w14:paraId="510FC86D" w14:textId="2820A759" w:rsidR="00B74DA1" w:rsidRPr="00D414F0" w:rsidRDefault="00B74DA1" w:rsidP="00B74DA1">
            <w:pPr>
              <w:rPr>
                <w:b/>
              </w:rPr>
            </w:pPr>
            <w:bookmarkStart w:id="16" w:name="MinutesHeading39035"/>
            <w:bookmarkEnd w:id="16"/>
            <w:r w:rsidRPr="00D414F0">
              <w:rPr>
                <w:b/>
              </w:rPr>
              <w:lastRenderedPageBreak/>
              <w:t>4.</w:t>
            </w:r>
          </w:p>
        </w:tc>
        <w:tc>
          <w:tcPr>
            <w:tcW w:w="8640" w:type="dxa"/>
          </w:tcPr>
          <w:p w14:paraId="6588DDCE" w14:textId="648E2C5C" w:rsidR="00B74DA1" w:rsidRPr="00D414F0" w:rsidRDefault="00B74DA1" w:rsidP="00B74DA1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3E2C39A8" w14:textId="77777777" w:rsidR="004B21A4" w:rsidRPr="00D414F0" w:rsidRDefault="004B21A4">
      <w:bookmarkStart w:id="17" w:name="MinutesHeading39037"/>
      <w:bookmarkEnd w:id="17"/>
    </w:p>
    <w:tbl>
      <w:tblPr>
        <w:tblW w:w="864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:rsidRPr="00D414F0" w14:paraId="1F521D15" w14:textId="77777777" w:rsidTr="00220750">
        <w:tc>
          <w:tcPr>
            <w:tcW w:w="687" w:type="dxa"/>
          </w:tcPr>
          <w:p w14:paraId="41ACA94A" w14:textId="5E4F93AE" w:rsidR="007F4EA8" w:rsidRPr="00D414F0" w:rsidRDefault="002024A0">
            <w:pPr>
              <w:rPr>
                <w:b/>
              </w:rPr>
            </w:pPr>
            <w:bookmarkStart w:id="18" w:name="TemplateTable-60"/>
            <w:bookmarkEnd w:id="18"/>
            <w:r w:rsidRPr="00D414F0">
              <w:rPr>
                <w:b/>
              </w:rPr>
              <w:t>5</w:t>
            </w:r>
            <w:r w:rsidR="007F4EA8" w:rsidRPr="00D414F0">
              <w:rPr>
                <w:b/>
              </w:rPr>
              <w:t>.</w:t>
            </w:r>
          </w:p>
        </w:tc>
        <w:tc>
          <w:tcPr>
            <w:tcW w:w="7953" w:type="dxa"/>
          </w:tcPr>
          <w:p w14:paraId="17E74BC2" w14:textId="0404FA37" w:rsidR="00220750" w:rsidRPr="00220750" w:rsidRDefault="002024A0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2C326CAC" w14:textId="667DCF14" w:rsidR="004B21A4" w:rsidRDefault="004B21A4"/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220750" w:rsidRPr="00D414F0" w14:paraId="7C571914" w14:textId="77777777" w:rsidTr="00AD3D51">
        <w:tc>
          <w:tcPr>
            <w:tcW w:w="720" w:type="dxa"/>
          </w:tcPr>
          <w:p w14:paraId="4F3B6207" w14:textId="0EC03278" w:rsidR="00220750" w:rsidRPr="00D414F0" w:rsidRDefault="00220750" w:rsidP="00AD3D51">
            <w:bookmarkStart w:id="19" w:name="_Hlk158625067"/>
            <w:r>
              <w:t>5.1</w:t>
            </w:r>
            <w:r w:rsidRPr="00D414F0">
              <w:t>.</w:t>
            </w:r>
          </w:p>
        </w:tc>
        <w:tc>
          <w:tcPr>
            <w:tcW w:w="7416" w:type="dxa"/>
          </w:tcPr>
          <w:p w14:paraId="2BF9E19E" w14:textId="1D6A0D2B" w:rsidR="00220750" w:rsidRPr="00D414F0" w:rsidRDefault="00220750" w:rsidP="00AD3D51">
            <w:r>
              <w:t xml:space="preserve">January 2024 </w:t>
            </w:r>
            <w:r w:rsidR="00AD0713">
              <w:t>Financial Statement</w:t>
            </w:r>
          </w:p>
          <w:p w14:paraId="291DEE98" w14:textId="77777777" w:rsidR="00220750" w:rsidRPr="00D414F0" w:rsidRDefault="00220750" w:rsidP="00AD3D51">
            <w:pPr>
              <w:spacing w:before="0" w:after="0" w:line="20" w:lineRule="exact"/>
            </w:pPr>
          </w:p>
        </w:tc>
      </w:tr>
      <w:bookmarkEnd w:id="19"/>
    </w:tbl>
    <w:p w14:paraId="037E2476" w14:textId="75E670CC" w:rsidR="00220750" w:rsidRDefault="00220750"/>
    <w:p w14:paraId="759C8C3A" w14:textId="43A06C82" w:rsidR="00045A23" w:rsidRPr="00D414F0" w:rsidRDefault="00045A23" w:rsidP="00045A23">
      <w:pPr>
        <w:ind w:left="1584"/>
      </w:pPr>
      <w:r>
        <w:rPr>
          <w:b/>
        </w:rPr>
        <w:t>23</w:t>
      </w:r>
      <w:r w:rsidRPr="00D414F0">
        <w:rPr>
          <w:b/>
        </w:rPr>
        <w:t>-0</w:t>
      </w:r>
      <w:r>
        <w:rPr>
          <w:b/>
        </w:rPr>
        <w:t>4</w:t>
      </w:r>
      <w:r w:rsidRPr="00D414F0">
        <w:rPr>
          <w:b/>
        </w:rPr>
        <w:t>-24</w:t>
      </w:r>
    </w:p>
    <w:p w14:paraId="11BC936B" w14:textId="1D584BB2" w:rsidR="00045A23" w:rsidRPr="00D414F0" w:rsidRDefault="00045A23" w:rsidP="00045A23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4812F4">
        <w:t>J. Myk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4812F4">
        <w:t>L. Johnstone</w:t>
      </w:r>
      <w:r w:rsidRPr="00D414F0">
        <w:t>;</w:t>
      </w:r>
    </w:p>
    <w:p w14:paraId="0A703D93" w14:textId="5BFA4F2D" w:rsidR="00045A23" w:rsidRPr="00D414F0" w:rsidRDefault="00045A23" w:rsidP="00045A23">
      <w:pPr>
        <w:ind w:left="864"/>
      </w:pPr>
      <w:r w:rsidRPr="00D414F0">
        <w:rPr>
          <w:b/>
        </w:rPr>
        <w:t xml:space="preserve">BE IT RESOLVED that </w:t>
      </w:r>
      <w:r w:rsidRPr="00D414F0">
        <w:t xml:space="preserve">Village Council approved the </w:t>
      </w:r>
      <w:r>
        <w:t>January 2024 Financial Statements</w:t>
      </w:r>
      <w:r w:rsidRPr="00D414F0">
        <w:t>, as presented.</w:t>
      </w:r>
    </w:p>
    <w:p w14:paraId="0EF6F1BE" w14:textId="77777777" w:rsidR="00045A23" w:rsidRPr="00D414F0" w:rsidRDefault="00045A23" w:rsidP="00045A23"/>
    <w:p w14:paraId="32A4C87C" w14:textId="77777777" w:rsidR="00045A23" w:rsidRPr="00D414F0" w:rsidRDefault="00045A23" w:rsidP="00045A23">
      <w:pPr>
        <w:ind w:left="864"/>
      </w:pPr>
      <w:r w:rsidRPr="00D414F0">
        <w:rPr>
          <w:b/>
        </w:rPr>
        <w:t>~carried~</w:t>
      </w:r>
    </w:p>
    <w:p w14:paraId="31456B8A" w14:textId="77777777" w:rsidR="00220750" w:rsidRPr="00D414F0" w:rsidRDefault="00220750"/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B21A4" w:rsidRPr="00D414F0" w14:paraId="605A7BB0" w14:textId="77777777" w:rsidTr="000D0F45">
        <w:tc>
          <w:tcPr>
            <w:tcW w:w="720" w:type="dxa"/>
          </w:tcPr>
          <w:p w14:paraId="6EA2DE7C" w14:textId="77777777" w:rsidR="004B21A4" w:rsidRPr="00D414F0" w:rsidRDefault="002024A0">
            <w:r w:rsidRPr="00D414F0">
              <w:rPr>
                <w:b/>
              </w:rPr>
              <w:t>6.</w:t>
            </w:r>
          </w:p>
        </w:tc>
        <w:tc>
          <w:tcPr>
            <w:tcW w:w="8640" w:type="dxa"/>
          </w:tcPr>
          <w:p w14:paraId="793E2691" w14:textId="77777777" w:rsidR="004B21A4" w:rsidRPr="00D414F0" w:rsidRDefault="002024A0" w:rsidP="00D36A4C">
            <w:pPr>
              <w:ind w:right="525"/>
            </w:pPr>
            <w:r w:rsidRPr="00D414F0"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0A480840" w14:textId="77777777" w:rsidR="004B21A4" w:rsidRPr="00D414F0" w:rsidRDefault="004B21A4">
      <w:bookmarkStart w:id="20" w:name="MinutesHeading39041"/>
      <w:bookmarkEnd w:id="20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:rsidRPr="00D414F0" w14:paraId="50A8D4A6" w14:textId="77777777">
        <w:tc>
          <w:tcPr>
            <w:tcW w:w="720" w:type="dxa"/>
          </w:tcPr>
          <w:p w14:paraId="087135A7" w14:textId="77777777" w:rsidR="004B21A4" w:rsidRPr="00D414F0" w:rsidRDefault="002024A0">
            <w:bookmarkStart w:id="21" w:name="TemplateTable-85"/>
            <w:bookmarkEnd w:id="21"/>
            <w:r w:rsidRPr="00D414F0">
              <w:rPr>
                <w:b/>
              </w:rPr>
              <w:t>7.</w:t>
            </w:r>
          </w:p>
        </w:tc>
        <w:tc>
          <w:tcPr>
            <w:tcW w:w="8640" w:type="dxa"/>
          </w:tcPr>
          <w:p w14:paraId="7A23F632" w14:textId="77777777" w:rsidR="004B21A4" w:rsidRPr="00D414F0" w:rsidRDefault="002024A0">
            <w:r w:rsidRPr="00D414F0">
              <w:rPr>
                <w:b/>
                <w:u w:val="single"/>
              </w:rPr>
              <w:t>Consideration of Items of Correspondence</w:t>
            </w:r>
          </w:p>
        </w:tc>
      </w:tr>
    </w:tbl>
    <w:p w14:paraId="77F2C123" w14:textId="77777777" w:rsidR="004B21A4" w:rsidRPr="00D414F0" w:rsidRDefault="004B21A4">
      <w:bookmarkStart w:id="22" w:name="MinutesItem39085"/>
      <w:bookmarkEnd w:id="22"/>
    </w:p>
    <w:tbl>
      <w:tblPr>
        <w:tblW w:w="6319" w:type="dxa"/>
        <w:tblInd w:w="864" w:type="dxa"/>
        <w:tblLook w:val="04A0" w:firstRow="1" w:lastRow="0" w:firstColumn="1" w:lastColumn="0" w:noHBand="0" w:noVBand="1"/>
      </w:tblPr>
      <w:tblGrid>
        <w:gridCol w:w="578"/>
        <w:gridCol w:w="5741"/>
      </w:tblGrid>
      <w:tr w:rsidR="004B21A4" w:rsidRPr="00D414F0" w14:paraId="6CD0E872" w14:textId="77777777" w:rsidTr="00B63A46">
        <w:trPr>
          <w:trHeight w:val="425"/>
        </w:trPr>
        <w:tc>
          <w:tcPr>
            <w:tcW w:w="578" w:type="dxa"/>
          </w:tcPr>
          <w:p w14:paraId="36E85DF1" w14:textId="77777777" w:rsidR="004B21A4" w:rsidRPr="00D414F0" w:rsidRDefault="002024A0">
            <w:bookmarkStart w:id="23" w:name="TemplateTable-91"/>
            <w:bookmarkEnd w:id="23"/>
            <w:r w:rsidRPr="00D414F0">
              <w:t>7.1.</w:t>
            </w:r>
          </w:p>
        </w:tc>
        <w:tc>
          <w:tcPr>
            <w:tcW w:w="5741" w:type="dxa"/>
          </w:tcPr>
          <w:p w14:paraId="4AE9222D" w14:textId="4A1197AF" w:rsidR="001E4ADA" w:rsidRPr="00D414F0" w:rsidRDefault="002503E9" w:rsidP="007F4EA8">
            <w:pPr>
              <w:pStyle w:val="Default"/>
            </w:pPr>
            <w:r>
              <w:t xml:space="preserve">AYC </w:t>
            </w:r>
            <w:r w:rsidR="00EE1925">
              <w:t>–</w:t>
            </w:r>
            <w:r>
              <w:t xml:space="preserve"> </w:t>
            </w:r>
            <w:r w:rsidR="00EE1925">
              <w:t>Invitation to attend 2</w:t>
            </w:r>
            <w:r w:rsidR="00EE1925" w:rsidRPr="00EE1925">
              <w:rPr>
                <w:vertAlign w:val="superscript"/>
              </w:rPr>
              <w:t>nd</w:t>
            </w:r>
            <w:r w:rsidR="00EE1925">
              <w:t xml:space="preserve"> Chief and Mayor’s Forum</w:t>
            </w:r>
          </w:p>
        </w:tc>
      </w:tr>
    </w:tbl>
    <w:p w14:paraId="3EE5587F" w14:textId="2233D98E" w:rsidR="007F4EA8" w:rsidRDefault="007F4EA8" w:rsidP="00730C1C">
      <w:pPr>
        <w:tabs>
          <w:tab w:val="left" w:pos="1995"/>
        </w:tabs>
      </w:pPr>
    </w:p>
    <w:p w14:paraId="40E43EB7" w14:textId="32265521" w:rsidR="00EC13DE" w:rsidRPr="00D414F0" w:rsidRDefault="00EC13DE" w:rsidP="00EC13DE">
      <w:pPr>
        <w:ind w:left="1584"/>
      </w:pPr>
      <w:r>
        <w:rPr>
          <w:b/>
        </w:rPr>
        <w:t>24</w:t>
      </w:r>
      <w:r w:rsidRPr="00D414F0">
        <w:rPr>
          <w:b/>
        </w:rPr>
        <w:t>-0</w:t>
      </w:r>
      <w:r>
        <w:rPr>
          <w:b/>
        </w:rPr>
        <w:t>4</w:t>
      </w:r>
      <w:r w:rsidRPr="00D414F0">
        <w:rPr>
          <w:b/>
        </w:rPr>
        <w:t>-24</w:t>
      </w:r>
    </w:p>
    <w:p w14:paraId="0F46C4E8" w14:textId="13A23FF8" w:rsidR="00EC13DE" w:rsidRPr="00D414F0" w:rsidRDefault="00EC13DE" w:rsidP="00EC13DE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4812F4">
        <w:t>J. Myk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4812F4">
        <w:t>J. Kremer</w:t>
      </w:r>
      <w:r w:rsidRPr="00D414F0">
        <w:t>;</w:t>
      </w:r>
    </w:p>
    <w:p w14:paraId="28FCA444" w14:textId="6EA94B81" w:rsidR="00EC13DE" w:rsidRPr="00D414F0" w:rsidRDefault="00EC13DE" w:rsidP="00EC13DE">
      <w:pPr>
        <w:ind w:left="864"/>
      </w:pPr>
      <w:r w:rsidRPr="00D414F0">
        <w:rPr>
          <w:b/>
        </w:rPr>
        <w:t xml:space="preserve">BE IT RESOLVED that </w:t>
      </w:r>
      <w:r w:rsidRPr="00D414F0">
        <w:t xml:space="preserve">Village Council </w:t>
      </w:r>
      <w:r w:rsidR="004812F4">
        <w:t>approved Mayor Curran’s attendance and travel expense to attend the Chief and Mayor forum scheduled for April 18, 2024 in Whitehorse.</w:t>
      </w:r>
    </w:p>
    <w:p w14:paraId="7F369014" w14:textId="77777777" w:rsidR="00EC13DE" w:rsidRPr="00D414F0" w:rsidRDefault="00EC13DE" w:rsidP="00EC13DE"/>
    <w:p w14:paraId="3A2DE4F8" w14:textId="294F18D7" w:rsidR="00EC13DE" w:rsidRDefault="00EC13DE" w:rsidP="00EC13DE">
      <w:pPr>
        <w:ind w:left="864"/>
      </w:pPr>
      <w:r w:rsidRPr="00D414F0">
        <w:rPr>
          <w:b/>
        </w:rPr>
        <w:t>~carried~</w:t>
      </w:r>
    </w:p>
    <w:p w14:paraId="111620EF" w14:textId="77777777" w:rsidR="00EC13DE" w:rsidRDefault="00EC13DE" w:rsidP="00730C1C">
      <w:pPr>
        <w:tabs>
          <w:tab w:val="left" w:pos="1995"/>
        </w:tabs>
      </w:pPr>
    </w:p>
    <w:tbl>
      <w:tblPr>
        <w:tblW w:w="8046" w:type="dxa"/>
        <w:tblInd w:w="864" w:type="dxa"/>
        <w:tblLook w:val="04A0" w:firstRow="1" w:lastRow="0" w:firstColumn="1" w:lastColumn="0" w:noHBand="0" w:noVBand="1"/>
      </w:tblPr>
      <w:tblGrid>
        <w:gridCol w:w="578"/>
        <w:gridCol w:w="7468"/>
      </w:tblGrid>
      <w:tr w:rsidR="00565EB7" w:rsidRPr="00D414F0" w14:paraId="0FF70081" w14:textId="77777777" w:rsidTr="008551E1">
        <w:trPr>
          <w:trHeight w:val="425"/>
        </w:trPr>
        <w:tc>
          <w:tcPr>
            <w:tcW w:w="578" w:type="dxa"/>
          </w:tcPr>
          <w:p w14:paraId="0E66520A" w14:textId="446E5678" w:rsidR="00565EB7" w:rsidRPr="00D414F0" w:rsidRDefault="00565EB7" w:rsidP="00AD3D51">
            <w:bookmarkStart w:id="24" w:name="_Hlk159415204"/>
            <w:r w:rsidRPr="00D414F0">
              <w:t>7.</w:t>
            </w:r>
            <w:r>
              <w:t>2</w:t>
            </w:r>
            <w:r w:rsidRPr="00D414F0">
              <w:t>.</w:t>
            </w:r>
          </w:p>
        </w:tc>
        <w:tc>
          <w:tcPr>
            <w:tcW w:w="7468" w:type="dxa"/>
          </w:tcPr>
          <w:p w14:paraId="12BAAFC3" w14:textId="0BA753D1" w:rsidR="00EE1925" w:rsidRDefault="00EE1925" w:rsidP="008551E1">
            <w:pPr>
              <w:pStyle w:val="Default"/>
              <w:ind w:right="-1830"/>
            </w:pPr>
            <w:r>
              <w:t>Letter from Minister Mostyn – Comprehensive</w:t>
            </w:r>
            <w:r w:rsidR="008551E1">
              <w:t xml:space="preserve"> </w:t>
            </w:r>
            <w:r>
              <w:t>Municipal Grant</w:t>
            </w:r>
          </w:p>
          <w:p w14:paraId="0665F1B9" w14:textId="705E5530" w:rsidR="004812F4" w:rsidRPr="00D414F0" w:rsidRDefault="004812F4" w:rsidP="00C14098">
            <w:pPr>
              <w:pStyle w:val="Default"/>
            </w:pPr>
            <w:r>
              <w:t>Information</w:t>
            </w:r>
          </w:p>
        </w:tc>
      </w:tr>
      <w:bookmarkEnd w:id="24"/>
    </w:tbl>
    <w:p w14:paraId="60122EE7" w14:textId="3F5B5CE5" w:rsidR="00565EB7" w:rsidRDefault="00565EB7" w:rsidP="00730C1C">
      <w:pPr>
        <w:tabs>
          <w:tab w:val="left" w:pos="1995"/>
        </w:tabs>
      </w:pPr>
    </w:p>
    <w:tbl>
      <w:tblPr>
        <w:tblW w:w="6319" w:type="dxa"/>
        <w:tblInd w:w="864" w:type="dxa"/>
        <w:tblLook w:val="04A0" w:firstRow="1" w:lastRow="0" w:firstColumn="1" w:lastColumn="0" w:noHBand="0" w:noVBand="1"/>
      </w:tblPr>
      <w:tblGrid>
        <w:gridCol w:w="578"/>
        <w:gridCol w:w="5741"/>
      </w:tblGrid>
      <w:tr w:rsidR="00C14098" w:rsidRPr="00D414F0" w14:paraId="61EB664B" w14:textId="77777777" w:rsidTr="00A70FC8">
        <w:trPr>
          <w:trHeight w:val="425"/>
        </w:trPr>
        <w:tc>
          <w:tcPr>
            <w:tcW w:w="578" w:type="dxa"/>
          </w:tcPr>
          <w:p w14:paraId="70A7DF38" w14:textId="35F2684B" w:rsidR="00C14098" w:rsidRPr="00D414F0" w:rsidRDefault="00C14098" w:rsidP="00A70FC8">
            <w:r w:rsidRPr="00D414F0">
              <w:t>7.</w:t>
            </w:r>
            <w:r>
              <w:t>3</w:t>
            </w:r>
            <w:r w:rsidRPr="00D414F0">
              <w:t>.</w:t>
            </w:r>
          </w:p>
        </w:tc>
        <w:tc>
          <w:tcPr>
            <w:tcW w:w="5741" w:type="dxa"/>
          </w:tcPr>
          <w:p w14:paraId="38DB2330" w14:textId="77777777" w:rsidR="00C14098" w:rsidRDefault="00C14098" w:rsidP="00A70FC8">
            <w:pPr>
              <w:pStyle w:val="Default"/>
            </w:pPr>
            <w:r>
              <w:t>AYC – Minister Fraser Road Infrastructure</w:t>
            </w:r>
          </w:p>
          <w:p w14:paraId="732B5F14" w14:textId="52337F37" w:rsidR="004812F4" w:rsidRPr="00D414F0" w:rsidRDefault="004812F4" w:rsidP="00A70FC8">
            <w:pPr>
              <w:pStyle w:val="Default"/>
            </w:pPr>
            <w:r>
              <w:t>Information</w:t>
            </w:r>
          </w:p>
        </w:tc>
      </w:tr>
    </w:tbl>
    <w:p w14:paraId="41B263B6" w14:textId="64CFF0AF" w:rsidR="00C14098" w:rsidRDefault="00C14098" w:rsidP="00730C1C">
      <w:pPr>
        <w:tabs>
          <w:tab w:val="left" w:pos="1995"/>
        </w:tabs>
      </w:pPr>
    </w:p>
    <w:tbl>
      <w:tblPr>
        <w:tblW w:w="6319" w:type="dxa"/>
        <w:tblInd w:w="864" w:type="dxa"/>
        <w:tblLook w:val="04A0" w:firstRow="1" w:lastRow="0" w:firstColumn="1" w:lastColumn="0" w:noHBand="0" w:noVBand="1"/>
      </w:tblPr>
      <w:tblGrid>
        <w:gridCol w:w="578"/>
        <w:gridCol w:w="5741"/>
      </w:tblGrid>
      <w:tr w:rsidR="00C14098" w:rsidRPr="00D414F0" w14:paraId="070837ED" w14:textId="77777777" w:rsidTr="00A70FC8">
        <w:trPr>
          <w:trHeight w:val="425"/>
        </w:trPr>
        <w:tc>
          <w:tcPr>
            <w:tcW w:w="578" w:type="dxa"/>
          </w:tcPr>
          <w:p w14:paraId="3511AA76" w14:textId="090D7584" w:rsidR="00C14098" w:rsidRPr="00D414F0" w:rsidRDefault="00C14098" w:rsidP="00A70FC8">
            <w:r w:rsidRPr="00D414F0">
              <w:t>7.</w:t>
            </w:r>
            <w:r w:rsidR="00965D3E">
              <w:t>4</w:t>
            </w:r>
            <w:r w:rsidRPr="00D414F0">
              <w:t>.</w:t>
            </w:r>
          </w:p>
        </w:tc>
        <w:tc>
          <w:tcPr>
            <w:tcW w:w="5741" w:type="dxa"/>
          </w:tcPr>
          <w:p w14:paraId="673CF03F" w14:textId="77777777" w:rsidR="00C14098" w:rsidRDefault="00C14098" w:rsidP="00A70FC8">
            <w:pPr>
              <w:pStyle w:val="Default"/>
            </w:pPr>
            <w:r>
              <w:t>Yukon Electoral Boundaries Commission 2024</w:t>
            </w:r>
          </w:p>
          <w:p w14:paraId="01C53ED6" w14:textId="794220BD" w:rsidR="004812F4" w:rsidRPr="00D414F0" w:rsidRDefault="004812F4" w:rsidP="00A70FC8">
            <w:pPr>
              <w:pStyle w:val="Default"/>
            </w:pPr>
            <w:r>
              <w:t>Defer to Joint Council Meeting, March 4, 2024</w:t>
            </w:r>
          </w:p>
        </w:tc>
      </w:tr>
    </w:tbl>
    <w:p w14:paraId="18514883" w14:textId="01578264" w:rsidR="00C14098" w:rsidRDefault="00C14098" w:rsidP="00730C1C">
      <w:pPr>
        <w:tabs>
          <w:tab w:val="left" w:pos="1995"/>
        </w:tabs>
      </w:pPr>
    </w:p>
    <w:p w14:paraId="1531DDAB" w14:textId="77777777" w:rsidR="00C14098" w:rsidRPr="00D414F0" w:rsidRDefault="00C14098" w:rsidP="00730C1C">
      <w:pPr>
        <w:tabs>
          <w:tab w:val="left" w:pos="1995"/>
        </w:tabs>
      </w:pPr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:rsidRPr="00D414F0" w14:paraId="5DDF6B38" w14:textId="77777777">
        <w:tc>
          <w:tcPr>
            <w:tcW w:w="720" w:type="dxa"/>
          </w:tcPr>
          <w:p w14:paraId="400AFCCE" w14:textId="77777777" w:rsidR="004B21A4" w:rsidRPr="00D414F0" w:rsidRDefault="002024A0">
            <w:r w:rsidRPr="00D414F0">
              <w:rPr>
                <w:b/>
              </w:rPr>
              <w:t>8.</w:t>
            </w:r>
          </w:p>
        </w:tc>
        <w:tc>
          <w:tcPr>
            <w:tcW w:w="8640" w:type="dxa"/>
          </w:tcPr>
          <w:p w14:paraId="0091365E" w14:textId="77777777" w:rsidR="004B21A4" w:rsidRPr="00D414F0" w:rsidRDefault="002024A0">
            <w:r w:rsidRPr="00D414F0"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4C25EC88" w14:textId="1E7AFEB5" w:rsidR="00AA7D99" w:rsidRDefault="00AA7D99">
      <w:bookmarkStart w:id="25" w:name="TemplateTable-123"/>
      <w:bookmarkStart w:id="26" w:name="MinutesHeading39045"/>
      <w:bookmarkEnd w:id="25"/>
      <w:bookmarkEnd w:id="26"/>
    </w:p>
    <w:p w14:paraId="6F8A2AAF" w14:textId="22947FFA" w:rsidR="00565EB7" w:rsidRDefault="00565EB7"/>
    <w:p w14:paraId="35FE4BCC" w14:textId="77777777" w:rsidR="00565EB7" w:rsidRPr="00D414F0" w:rsidRDefault="00565EB7"/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:rsidRPr="00D414F0" w14:paraId="10A6F34F" w14:textId="77777777">
        <w:tc>
          <w:tcPr>
            <w:tcW w:w="720" w:type="dxa"/>
          </w:tcPr>
          <w:p w14:paraId="1751EFB8" w14:textId="77777777" w:rsidR="004B21A4" w:rsidRPr="00D414F0" w:rsidRDefault="002024A0">
            <w:bookmarkStart w:id="27" w:name="TemplateTable-129"/>
            <w:bookmarkEnd w:id="27"/>
            <w:r w:rsidRPr="00D414F0">
              <w:rPr>
                <w:b/>
              </w:rPr>
              <w:t>9.</w:t>
            </w:r>
          </w:p>
        </w:tc>
        <w:tc>
          <w:tcPr>
            <w:tcW w:w="8640" w:type="dxa"/>
          </w:tcPr>
          <w:p w14:paraId="3D6617AC" w14:textId="77777777" w:rsidR="004B21A4" w:rsidRPr="00D414F0" w:rsidRDefault="002024A0">
            <w:r w:rsidRPr="00D414F0">
              <w:rPr>
                <w:b/>
                <w:u w:val="single"/>
              </w:rPr>
              <w:t>Introduction and Consideration of By-laws</w:t>
            </w:r>
          </w:p>
        </w:tc>
      </w:tr>
    </w:tbl>
    <w:p w14:paraId="6FD0DEA9" w14:textId="77777777" w:rsidR="004B21A4" w:rsidRPr="00D414F0" w:rsidRDefault="004B21A4">
      <w:bookmarkStart w:id="28" w:name="MinutesHeading39047"/>
      <w:bookmarkEnd w:id="28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7940"/>
      </w:tblGrid>
      <w:tr w:rsidR="004B21A4" w:rsidRPr="00D414F0" w14:paraId="7E719DB7" w14:textId="77777777">
        <w:tc>
          <w:tcPr>
            <w:tcW w:w="720" w:type="dxa"/>
          </w:tcPr>
          <w:p w14:paraId="3AFAE5BE" w14:textId="77777777" w:rsidR="004B21A4" w:rsidRPr="00D414F0" w:rsidRDefault="002024A0">
            <w:bookmarkStart w:id="29" w:name="TemplateTable-135"/>
            <w:bookmarkEnd w:id="29"/>
            <w:r w:rsidRPr="00D414F0">
              <w:rPr>
                <w:b/>
              </w:rPr>
              <w:lastRenderedPageBreak/>
              <w:t>10.</w:t>
            </w:r>
          </w:p>
        </w:tc>
        <w:tc>
          <w:tcPr>
            <w:tcW w:w="8640" w:type="dxa"/>
          </w:tcPr>
          <w:p w14:paraId="464C76AD" w14:textId="77777777" w:rsidR="004B21A4" w:rsidRPr="00D414F0" w:rsidRDefault="002024A0">
            <w:r w:rsidRPr="00D414F0">
              <w:rPr>
                <w:b/>
                <w:u w:val="single"/>
              </w:rPr>
              <w:t>New and Unfinished Business</w:t>
            </w:r>
          </w:p>
        </w:tc>
      </w:tr>
    </w:tbl>
    <w:p w14:paraId="67BC71A2" w14:textId="77777777" w:rsidR="004B21A4" w:rsidRPr="00D414F0" w:rsidRDefault="004B21A4">
      <w:bookmarkStart w:id="30" w:name="MinutesItem39067"/>
      <w:bookmarkEnd w:id="3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:rsidRPr="00D414F0" w14:paraId="3748ADD9" w14:textId="77777777">
        <w:tc>
          <w:tcPr>
            <w:tcW w:w="720" w:type="dxa"/>
          </w:tcPr>
          <w:p w14:paraId="4360534E" w14:textId="77777777" w:rsidR="004B21A4" w:rsidRPr="00D414F0" w:rsidRDefault="002024A0">
            <w:bookmarkStart w:id="31" w:name="TemplateTable-141"/>
            <w:bookmarkEnd w:id="31"/>
            <w:r w:rsidRPr="00D414F0">
              <w:t>10.1.</w:t>
            </w:r>
          </w:p>
        </w:tc>
        <w:tc>
          <w:tcPr>
            <w:tcW w:w="7416" w:type="dxa"/>
          </w:tcPr>
          <w:p w14:paraId="035209BE" w14:textId="77777777" w:rsidR="0099598C" w:rsidRDefault="002024A0" w:rsidP="000D0F45">
            <w:r w:rsidRPr="00D414F0">
              <w:t>Project Update</w:t>
            </w:r>
          </w:p>
          <w:p w14:paraId="0836BEF7" w14:textId="3D4E7E4C" w:rsidR="004812F4" w:rsidRPr="00D414F0" w:rsidRDefault="004812F4" w:rsidP="000D0F45">
            <w:r>
              <w:t>Public Works Foreman updated Council on Village of Teslin projects.</w:t>
            </w:r>
          </w:p>
        </w:tc>
      </w:tr>
    </w:tbl>
    <w:p w14:paraId="22948BDF" w14:textId="77777777" w:rsidR="00EC13DE" w:rsidRPr="00D414F0" w:rsidRDefault="00EC13DE">
      <w:bookmarkStart w:id="32" w:name="MinutesItem39070"/>
      <w:bookmarkEnd w:id="3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:rsidRPr="00D414F0" w14:paraId="0BC87741" w14:textId="77777777">
        <w:tc>
          <w:tcPr>
            <w:tcW w:w="720" w:type="dxa"/>
          </w:tcPr>
          <w:p w14:paraId="56C970E6" w14:textId="77777777" w:rsidR="004B21A4" w:rsidRPr="00D414F0" w:rsidRDefault="002024A0">
            <w:bookmarkStart w:id="33" w:name="TemplateTable-147"/>
            <w:bookmarkEnd w:id="33"/>
            <w:r w:rsidRPr="00D414F0">
              <w:t>10.2.</w:t>
            </w:r>
          </w:p>
        </w:tc>
        <w:tc>
          <w:tcPr>
            <w:tcW w:w="7416" w:type="dxa"/>
          </w:tcPr>
          <w:p w14:paraId="235667D0" w14:textId="77777777" w:rsidR="00565EB7" w:rsidRDefault="002024A0" w:rsidP="000D0F45">
            <w:r w:rsidRPr="00D414F0">
              <w:t>AYC Updat</w:t>
            </w:r>
            <w:r w:rsidR="00965D3E">
              <w:t>e</w:t>
            </w:r>
          </w:p>
          <w:p w14:paraId="712AA352" w14:textId="26EC8434" w:rsidR="004812F4" w:rsidRPr="00D414F0" w:rsidRDefault="004812F4" w:rsidP="000D0F45">
            <w:r>
              <w:t>Executive Director, Shelley Hassard updated Council on AYC activities.</w:t>
            </w:r>
          </w:p>
        </w:tc>
      </w:tr>
    </w:tbl>
    <w:p w14:paraId="660FF7F1" w14:textId="77777777" w:rsidR="00EC13DE" w:rsidRPr="00D414F0" w:rsidRDefault="00EC13DE">
      <w:bookmarkStart w:id="34" w:name="MinutesItem39073"/>
      <w:bookmarkEnd w:id="34"/>
    </w:p>
    <w:tbl>
      <w:tblPr>
        <w:tblW w:w="7599" w:type="dxa"/>
        <w:tblInd w:w="864" w:type="dxa"/>
        <w:tblLook w:val="04A0" w:firstRow="1" w:lastRow="0" w:firstColumn="1" w:lastColumn="0" w:noHBand="0" w:noVBand="1"/>
      </w:tblPr>
      <w:tblGrid>
        <w:gridCol w:w="718"/>
        <w:gridCol w:w="6881"/>
      </w:tblGrid>
      <w:tr w:rsidR="00A61954" w:rsidRPr="00D414F0" w14:paraId="7F1623FE" w14:textId="77777777" w:rsidTr="00A61954">
        <w:tc>
          <w:tcPr>
            <w:tcW w:w="718" w:type="dxa"/>
          </w:tcPr>
          <w:p w14:paraId="46CBA07F" w14:textId="345B65CE" w:rsidR="00A61954" w:rsidRPr="00A61954" w:rsidRDefault="00A61954" w:rsidP="00A61954">
            <w:r w:rsidRPr="00D414F0">
              <w:t>10.3.</w:t>
            </w:r>
          </w:p>
        </w:tc>
        <w:tc>
          <w:tcPr>
            <w:tcW w:w="6881" w:type="dxa"/>
          </w:tcPr>
          <w:p w14:paraId="1F8719DF" w14:textId="77777777" w:rsidR="00A61954" w:rsidRDefault="00A61954" w:rsidP="00A61954">
            <w:r>
              <w:t>YHC Vacant Lots – Block 13 Lot 2 &amp; 3</w:t>
            </w:r>
          </w:p>
          <w:p w14:paraId="0CD91563" w14:textId="2A621E67" w:rsidR="00CE4307" w:rsidRPr="00D414F0" w:rsidRDefault="00CE4307" w:rsidP="00A61954">
            <w:r>
              <w:t xml:space="preserve">Defer to Joint Council meeting </w:t>
            </w:r>
            <w:r w:rsidR="00B72F32">
              <w:t xml:space="preserve">scheduled for March 4, 2024 </w:t>
            </w:r>
            <w:r>
              <w:t>to consider writing a joint letter encouraging YHC to put the vacant lots on the market.</w:t>
            </w:r>
          </w:p>
        </w:tc>
      </w:tr>
    </w:tbl>
    <w:p w14:paraId="52643F09" w14:textId="0CEC45B1" w:rsidR="002A5E85" w:rsidRDefault="002A5E85"/>
    <w:tbl>
      <w:tblPr>
        <w:tblW w:w="7599" w:type="dxa"/>
        <w:tblInd w:w="864" w:type="dxa"/>
        <w:tblLook w:val="04A0" w:firstRow="1" w:lastRow="0" w:firstColumn="1" w:lastColumn="0" w:noHBand="0" w:noVBand="1"/>
      </w:tblPr>
      <w:tblGrid>
        <w:gridCol w:w="718"/>
        <w:gridCol w:w="6881"/>
      </w:tblGrid>
      <w:tr w:rsidR="00A61954" w:rsidRPr="00D414F0" w14:paraId="3DBDC5D6" w14:textId="77777777" w:rsidTr="00A70FC8">
        <w:tc>
          <w:tcPr>
            <w:tcW w:w="718" w:type="dxa"/>
          </w:tcPr>
          <w:p w14:paraId="3E024388" w14:textId="54F1F1E7" w:rsidR="00A61954" w:rsidRPr="00A61954" w:rsidRDefault="00A61954" w:rsidP="00A70FC8">
            <w:r w:rsidRPr="00D414F0">
              <w:t>10.</w:t>
            </w:r>
            <w:r w:rsidR="007E08DB">
              <w:t>4</w:t>
            </w:r>
            <w:r w:rsidRPr="00D414F0">
              <w:t>.</w:t>
            </w:r>
          </w:p>
        </w:tc>
        <w:tc>
          <w:tcPr>
            <w:tcW w:w="6881" w:type="dxa"/>
          </w:tcPr>
          <w:p w14:paraId="702B1022" w14:textId="77777777" w:rsidR="00A61954" w:rsidRDefault="007E08DB" w:rsidP="00A70FC8">
            <w:r>
              <w:t>Potential Lot Development Areas</w:t>
            </w:r>
          </w:p>
          <w:p w14:paraId="77E59623" w14:textId="42D6DEA3" w:rsidR="00CE4307" w:rsidRPr="00D414F0" w:rsidRDefault="00CE4307" w:rsidP="00A70FC8">
            <w:r>
              <w:t>Airport West is Councils preferred area for future development.</w:t>
            </w:r>
          </w:p>
        </w:tc>
      </w:tr>
    </w:tbl>
    <w:p w14:paraId="78C32FFA" w14:textId="77777777" w:rsidR="00EC13DE" w:rsidRDefault="00EC13DE"/>
    <w:tbl>
      <w:tblPr>
        <w:tblW w:w="7599" w:type="dxa"/>
        <w:tblInd w:w="864" w:type="dxa"/>
        <w:tblLook w:val="04A0" w:firstRow="1" w:lastRow="0" w:firstColumn="1" w:lastColumn="0" w:noHBand="0" w:noVBand="1"/>
      </w:tblPr>
      <w:tblGrid>
        <w:gridCol w:w="718"/>
        <w:gridCol w:w="6881"/>
      </w:tblGrid>
      <w:tr w:rsidR="00A61954" w:rsidRPr="00D414F0" w14:paraId="53CB60E4" w14:textId="77777777" w:rsidTr="00A70FC8">
        <w:tc>
          <w:tcPr>
            <w:tcW w:w="718" w:type="dxa"/>
          </w:tcPr>
          <w:p w14:paraId="1BE9213C" w14:textId="1EEFEBEE" w:rsidR="00A61954" w:rsidRPr="00A61954" w:rsidRDefault="00A61954" w:rsidP="00A70FC8">
            <w:r w:rsidRPr="00D414F0">
              <w:t>10.</w:t>
            </w:r>
            <w:r w:rsidR="007E08DB">
              <w:t>5</w:t>
            </w:r>
            <w:r w:rsidRPr="00D414F0">
              <w:t>.</w:t>
            </w:r>
          </w:p>
        </w:tc>
        <w:tc>
          <w:tcPr>
            <w:tcW w:w="6881" w:type="dxa"/>
          </w:tcPr>
          <w:p w14:paraId="7A783966" w14:textId="77777777" w:rsidR="00A61954" w:rsidRDefault="007E08DB" w:rsidP="00A70FC8">
            <w:r>
              <w:t>Memo – Contract Award – Owner Representative – Teslin Flood Protection Structure Construction</w:t>
            </w:r>
          </w:p>
          <w:p w14:paraId="59ACC340" w14:textId="1A5B347A" w:rsidR="00CE4307" w:rsidRPr="00D414F0" w:rsidRDefault="00CE4307" w:rsidP="00A70FC8">
            <w:r>
              <w:t>Def</w:t>
            </w:r>
            <w:r w:rsidR="003967F9">
              <w:t>er</w:t>
            </w:r>
            <w:r w:rsidR="008551E1">
              <w:t xml:space="preserve"> </w:t>
            </w:r>
            <w:r>
              <w:t xml:space="preserve">to next Regular Council Meeting </w:t>
            </w:r>
            <w:r w:rsidR="008551E1">
              <w:t xml:space="preserve">on </w:t>
            </w:r>
            <w:r>
              <w:t>March 11, 2024</w:t>
            </w:r>
          </w:p>
        </w:tc>
      </w:tr>
    </w:tbl>
    <w:p w14:paraId="4832FF6D" w14:textId="77777777" w:rsidR="002A5E85" w:rsidRPr="00D414F0" w:rsidRDefault="002A5E85">
      <w:bookmarkStart w:id="35" w:name="TemplateTable-153"/>
      <w:bookmarkStart w:id="36" w:name="Resolution39128"/>
      <w:bookmarkEnd w:id="35"/>
      <w:bookmarkEnd w:id="36"/>
    </w:p>
    <w:tbl>
      <w:tblPr>
        <w:tblW w:w="864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:rsidRPr="00D414F0" w14:paraId="7F5E6B4C" w14:textId="77777777" w:rsidTr="002E7D3D">
        <w:trPr>
          <w:trHeight w:val="297"/>
        </w:trPr>
        <w:tc>
          <w:tcPr>
            <w:tcW w:w="701" w:type="dxa"/>
          </w:tcPr>
          <w:p w14:paraId="50E4D94F" w14:textId="66B517D0" w:rsidR="004B21A4" w:rsidRPr="00D414F0" w:rsidRDefault="002024A0">
            <w:bookmarkStart w:id="37" w:name="MinutesItem39082"/>
            <w:bookmarkStart w:id="38" w:name="TemplateTable-179"/>
            <w:bookmarkStart w:id="39" w:name="TemplateTable-205"/>
            <w:bookmarkEnd w:id="37"/>
            <w:bookmarkEnd w:id="38"/>
            <w:bookmarkEnd w:id="39"/>
            <w:r w:rsidRPr="00D414F0">
              <w:rPr>
                <w:b/>
              </w:rPr>
              <w:t>11.</w:t>
            </w:r>
          </w:p>
        </w:tc>
        <w:tc>
          <w:tcPr>
            <w:tcW w:w="7939" w:type="dxa"/>
          </w:tcPr>
          <w:p w14:paraId="76719B44" w14:textId="77777777" w:rsidR="004B21A4" w:rsidRPr="00D414F0" w:rsidRDefault="002024A0">
            <w:r w:rsidRPr="00D414F0">
              <w:rPr>
                <w:b/>
                <w:u w:val="single"/>
              </w:rPr>
              <w:t>Question Period</w:t>
            </w:r>
          </w:p>
        </w:tc>
      </w:tr>
    </w:tbl>
    <w:p w14:paraId="64473C84" w14:textId="77777777" w:rsidR="004B21A4" w:rsidRPr="00D414F0" w:rsidRDefault="004B21A4">
      <w:bookmarkStart w:id="40" w:name="MinutesHeading39051"/>
      <w:bookmarkEnd w:id="40"/>
    </w:p>
    <w:tbl>
      <w:tblPr>
        <w:tblW w:w="864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:rsidRPr="00D414F0" w14:paraId="22702286" w14:textId="77777777" w:rsidTr="00FA15A1">
        <w:tc>
          <w:tcPr>
            <w:tcW w:w="701" w:type="dxa"/>
          </w:tcPr>
          <w:p w14:paraId="1BE9822D" w14:textId="77777777" w:rsidR="004B21A4" w:rsidRPr="00D414F0" w:rsidRDefault="002024A0">
            <w:bookmarkStart w:id="41" w:name="TemplateTable-211"/>
            <w:bookmarkEnd w:id="41"/>
            <w:r w:rsidRPr="00D414F0">
              <w:rPr>
                <w:b/>
              </w:rPr>
              <w:t>12.</w:t>
            </w:r>
          </w:p>
        </w:tc>
        <w:tc>
          <w:tcPr>
            <w:tcW w:w="7939" w:type="dxa"/>
          </w:tcPr>
          <w:p w14:paraId="66983E89" w14:textId="413F9854" w:rsidR="00FA15A1" w:rsidRDefault="002024A0" w:rsidP="002A5E85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Closed Session</w:t>
            </w:r>
          </w:p>
          <w:p w14:paraId="6833B33D" w14:textId="4231F391" w:rsidR="00FA15A1" w:rsidRPr="00FA15A1" w:rsidRDefault="00FA15A1" w:rsidP="002A5E85">
            <w:pPr>
              <w:rPr>
                <w:b/>
              </w:rPr>
            </w:pPr>
          </w:p>
        </w:tc>
      </w:tr>
    </w:tbl>
    <w:p w14:paraId="41B98292" w14:textId="7D9602F3" w:rsidR="00FA15A1" w:rsidRPr="00D414F0" w:rsidRDefault="004F0A35" w:rsidP="00FA15A1">
      <w:pPr>
        <w:ind w:left="1584"/>
      </w:pPr>
      <w:bookmarkStart w:id="42" w:name="MinutesHeading39053"/>
      <w:bookmarkEnd w:id="42"/>
      <w:r>
        <w:rPr>
          <w:b/>
        </w:rPr>
        <w:t>2</w:t>
      </w:r>
      <w:r w:rsidR="00A21BA8">
        <w:rPr>
          <w:b/>
        </w:rPr>
        <w:t>5</w:t>
      </w:r>
      <w:r w:rsidR="00FA15A1" w:rsidRPr="00D414F0">
        <w:rPr>
          <w:b/>
        </w:rPr>
        <w:t>-0</w:t>
      </w:r>
      <w:r>
        <w:rPr>
          <w:b/>
        </w:rPr>
        <w:t>4</w:t>
      </w:r>
      <w:r w:rsidR="00FA15A1" w:rsidRPr="00D414F0">
        <w:rPr>
          <w:b/>
        </w:rPr>
        <w:t>-24</w:t>
      </w:r>
    </w:p>
    <w:p w14:paraId="04D2E72C" w14:textId="37D78EEC" w:rsidR="00FA15A1" w:rsidRPr="00D414F0" w:rsidRDefault="00FA15A1" w:rsidP="00FA15A1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>
        <w:t xml:space="preserve"> </w:t>
      </w:r>
      <w:r w:rsidR="00CE4307">
        <w:t>J. Myk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>
        <w:t xml:space="preserve"> </w:t>
      </w:r>
      <w:r w:rsidR="00CE4307">
        <w:t>L. Johnstone</w:t>
      </w:r>
      <w:r w:rsidRPr="00D414F0">
        <w:t>;</w:t>
      </w:r>
    </w:p>
    <w:p w14:paraId="29FB2514" w14:textId="19CDE282" w:rsidR="00FA15A1" w:rsidRDefault="00FA15A1" w:rsidP="00FA15A1">
      <w:pPr>
        <w:ind w:left="864"/>
      </w:pPr>
      <w:r w:rsidRPr="00D414F0">
        <w:rPr>
          <w:b/>
          <w:bCs/>
        </w:rPr>
        <w:t xml:space="preserve">BE IT RESOLVED that </w:t>
      </w:r>
      <w:r w:rsidRPr="00D414F0">
        <w:t>Vi</w:t>
      </w:r>
      <w:r>
        <w:t>llage council went in</w:t>
      </w:r>
      <w:r w:rsidR="00EE6C5A">
        <w:t>-</w:t>
      </w:r>
      <w:r>
        <w:t xml:space="preserve">camera to discuss </w:t>
      </w:r>
      <w:r w:rsidR="00EE6C5A">
        <w:t xml:space="preserve">a </w:t>
      </w:r>
      <w:r>
        <w:t>human resource</w:t>
      </w:r>
      <w:r w:rsidR="00EE6C5A">
        <w:t xml:space="preserve"> issue</w:t>
      </w:r>
      <w:r>
        <w:t>.</w:t>
      </w:r>
    </w:p>
    <w:p w14:paraId="0151F3C2" w14:textId="4001145F" w:rsidR="00FA15A1" w:rsidRDefault="00FA15A1" w:rsidP="00FA15A1">
      <w:pPr>
        <w:ind w:left="864"/>
      </w:pPr>
    </w:p>
    <w:p w14:paraId="04775184" w14:textId="73C5E0C2" w:rsidR="00FA15A1" w:rsidRPr="00FA15A1" w:rsidRDefault="00FA15A1" w:rsidP="00FA15A1">
      <w:pPr>
        <w:ind w:left="864"/>
        <w:rPr>
          <w:b/>
          <w:bCs/>
        </w:rPr>
      </w:pPr>
      <w:r w:rsidRPr="00FA15A1">
        <w:rPr>
          <w:b/>
          <w:bCs/>
        </w:rPr>
        <w:t>~carried~</w:t>
      </w:r>
    </w:p>
    <w:p w14:paraId="2E61AA24" w14:textId="77777777" w:rsidR="00EE6C5A" w:rsidRDefault="00EE6C5A" w:rsidP="00EE6C5A">
      <w:pPr>
        <w:rPr>
          <w:b/>
        </w:rPr>
      </w:pPr>
    </w:p>
    <w:p w14:paraId="44B0A913" w14:textId="2932FE77" w:rsidR="00EE6C5A" w:rsidRPr="00902536" w:rsidRDefault="004F0A35" w:rsidP="00EE6C5A">
      <w:pPr>
        <w:ind w:left="1584"/>
        <w:rPr>
          <w:b/>
        </w:rPr>
      </w:pPr>
      <w:r>
        <w:rPr>
          <w:b/>
        </w:rPr>
        <w:t>2</w:t>
      </w:r>
      <w:r w:rsidR="00A21BA8">
        <w:rPr>
          <w:b/>
        </w:rPr>
        <w:t>6</w:t>
      </w:r>
      <w:r w:rsidR="00EE6C5A" w:rsidRPr="00D414F0">
        <w:rPr>
          <w:b/>
        </w:rPr>
        <w:t>-0</w:t>
      </w:r>
      <w:r>
        <w:rPr>
          <w:b/>
        </w:rPr>
        <w:t>4</w:t>
      </w:r>
      <w:r w:rsidR="00EE6C5A" w:rsidRPr="00D414F0">
        <w:rPr>
          <w:b/>
        </w:rPr>
        <w:t>-24</w:t>
      </w:r>
    </w:p>
    <w:p w14:paraId="48530ADB" w14:textId="172B8436" w:rsidR="00EE6C5A" w:rsidRDefault="00EE6C5A" w:rsidP="00EE6C5A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>
        <w:t xml:space="preserve"> </w:t>
      </w:r>
      <w:r w:rsidR="00CE4307">
        <w:t>J. Myke</w:t>
      </w:r>
      <w:r w:rsidRPr="00D414F0">
        <w:t>;</w:t>
      </w:r>
    </w:p>
    <w:p w14:paraId="34D43BF1" w14:textId="226FA796" w:rsidR="00EE6C5A" w:rsidRPr="00D414F0" w:rsidRDefault="00EE6C5A" w:rsidP="00EE6C5A">
      <w:pPr>
        <w:ind w:left="864"/>
      </w:pPr>
      <w:r w:rsidRPr="00D414F0">
        <w:t xml:space="preserve">Seconded by </w:t>
      </w:r>
      <w:proofErr w:type="spellStart"/>
      <w:r w:rsidRPr="00D414F0">
        <w:t>Councilor</w:t>
      </w:r>
      <w:proofErr w:type="spellEnd"/>
      <w:r>
        <w:t xml:space="preserve"> </w:t>
      </w:r>
      <w:r w:rsidR="00CE4307">
        <w:t>L. Johnstone</w:t>
      </w:r>
      <w:r w:rsidRPr="00D414F0">
        <w:t>;</w:t>
      </w:r>
    </w:p>
    <w:p w14:paraId="4D0C51DC" w14:textId="77777777" w:rsidR="00EE6C5A" w:rsidRPr="00877551" w:rsidRDefault="00EE6C5A" w:rsidP="00EE6C5A">
      <w:pPr>
        <w:ind w:left="864"/>
      </w:pPr>
      <w:r w:rsidRPr="00D414F0">
        <w:rPr>
          <w:b/>
          <w:bCs/>
        </w:rPr>
        <w:t xml:space="preserve">BE IT RESOLVED that </w:t>
      </w:r>
      <w:r w:rsidRPr="00D414F0">
        <w:t>Village Council</w:t>
      </w:r>
      <w:r>
        <w:t xml:space="preserve"> return to the on-record session.</w:t>
      </w:r>
    </w:p>
    <w:p w14:paraId="6CAD3F6F" w14:textId="77777777" w:rsidR="00EE6C5A" w:rsidRDefault="00EE6C5A" w:rsidP="00EE6C5A"/>
    <w:p w14:paraId="4D676F59" w14:textId="77777777" w:rsidR="00EE6C5A" w:rsidRDefault="00EE6C5A" w:rsidP="00EE6C5A">
      <w:pPr>
        <w:ind w:left="810"/>
        <w:rPr>
          <w:b/>
        </w:rPr>
      </w:pPr>
      <w:r>
        <w:rPr>
          <w:b/>
        </w:rPr>
        <w:t>~carried~</w:t>
      </w:r>
    </w:p>
    <w:p w14:paraId="5BBDD89E" w14:textId="77777777" w:rsidR="00EE6C5A" w:rsidRPr="00D414F0" w:rsidRDefault="00EE6C5A"/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:rsidRPr="00D414F0" w14:paraId="2356DB16" w14:textId="77777777">
        <w:tc>
          <w:tcPr>
            <w:tcW w:w="720" w:type="dxa"/>
          </w:tcPr>
          <w:p w14:paraId="06D872CD" w14:textId="77777777" w:rsidR="004B21A4" w:rsidRPr="00D414F0" w:rsidRDefault="002024A0">
            <w:bookmarkStart w:id="43" w:name="TemplateTable-217"/>
            <w:bookmarkEnd w:id="43"/>
            <w:r w:rsidRPr="00D414F0">
              <w:rPr>
                <w:b/>
              </w:rPr>
              <w:t>13.</w:t>
            </w:r>
          </w:p>
        </w:tc>
        <w:tc>
          <w:tcPr>
            <w:tcW w:w="8640" w:type="dxa"/>
          </w:tcPr>
          <w:p w14:paraId="38B8C47E" w14:textId="728C577A" w:rsidR="004B21A4" w:rsidRPr="00D414F0" w:rsidRDefault="002024A0">
            <w:r w:rsidRPr="00D414F0"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561F8F24" w14:textId="77777777" w:rsidR="004B21A4" w:rsidRPr="00D414F0" w:rsidRDefault="004B21A4">
      <w:bookmarkStart w:id="44" w:name="MinutesItem39055"/>
      <w:bookmarkEnd w:id="4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:rsidRPr="00D414F0" w14:paraId="291178FD" w14:textId="77777777">
        <w:tc>
          <w:tcPr>
            <w:tcW w:w="720" w:type="dxa"/>
          </w:tcPr>
          <w:p w14:paraId="13C3421B" w14:textId="77777777" w:rsidR="004B21A4" w:rsidRPr="00D414F0" w:rsidRDefault="002024A0">
            <w:bookmarkStart w:id="45" w:name="TemplateTable-223"/>
            <w:bookmarkEnd w:id="45"/>
            <w:r w:rsidRPr="00D414F0">
              <w:t>13.1.</w:t>
            </w:r>
          </w:p>
        </w:tc>
        <w:tc>
          <w:tcPr>
            <w:tcW w:w="7416" w:type="dxa"/>
          </w:tcPr>
          <w:p w14:paraId="56AF95C5" w14:textId="57AB1E2A" w:rsidR="00FA15A1" w:rsidRPr="00D414F0" w:rsidRDefault="002024A0" w:rsidP="002A5E85">
            <w:r w:rsidRPr="00D414F0">
              <w:t>Scheduled Meetings</w:t>
            </w:r>
          </w:p>
        </w:tc>
      </w:tr>
    </w:tbl>
    <w:p w14:paraId="1E5B5442" w14:textId="77777777" w:rsidR="004B21A4" w:rsidRPr="00D414F0" w:rsidRDefault="004B21A4">
      <w:bookmarkStart w:id="46" w:name="MinutesHeading39057"/>
      <w:bookmarkEnd w:id="46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3327"/>
        <w:gridCol w:w="4613"/>
      </w:tblGrid>
      <w:tr w:rsidR="004B21A4" w:rsidRPr="00D414F0" w14:paraId="2314B213" w14:textId="77777777">
        <w:tc>
          <w:tcPr>
            <w:tcW w:w="720" w:type="dxa"/>
          </w:tcPr>
          <w:p w14:paraId="30BC335B" w14:textId="77777777" w:rsidR="004B21A4" w:rsidRPr="00D414F0" w:rsidRDefault="002024A0">
            <w:bookmarkStart w:id="47" w:name="TemplateTable-229"/>
            <w:bookmarkEnd w:id="47"/>
            <w:r w:rsidRPr="00D414F0"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1237D9B2" w14:textId="77777777" w:rsidR="004B21A4" w:rsidRPr="00D414F0" w:rsidRDefault="002024A0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Adjournment</w:t>
            </w:r>
          </w:p>
          <w:p w14:paraId="3F0AF98F" w14:textId="74E47EAE" w:rsidR="00B55EA4" w:rsidRPr="001E5FE1" w:rsidRDefault="00B55EA4">
            <w:r w:rsidRPr="001E5FE1">
              <w:t>The meeting adjourned at</w:t>
            </w:r>
            <w:r w:rsidR="00CB02B8">
              <w:t xml:space="preserve"> </w:t>
            </w:r>
            <w:r w:rsidR="00CE4307">
              <w:t>9:00</w:t>
            </w:r>
            <w:r w:rsidR="00E578BD" w:rsidRPr="001E5FE1">
              <w:t xml:space="preserve"> </w:t>
            </w:r>
            <w:r w:rsidR="00FA39CB" w:rsidRPr="001E5FE1">
              <w:t>PM</w:t>
            </w:r>
            <w:r w:rsidRPr="001E5FE1">
              <w:t>.</w:t>
            </w:r>
          </w:p>
        </w:tc>
      </w:tr>
      <w:tr w:rsidR="004B21A4" w:rsidRPr="00D414F0" w14:paraId="63DEC31C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6C00558C" w14:textId="77777777" w:rsidR="004B21A4" w:rsidRPr="00D414F0" w:rsidRDefault="002024A0">
            <w:pPr>
              <w:pBdr>
                <w:top w:val="single" w:sz="4" w:space="1" w:color="auto"/>
              </w:pBdr>
            </w:pPr>
            <w:r w:rsidRPr="00D414F0">
              <w:t>Gord Curran, Mayor</w:t>
            </w:r>
          </w:p>
        </w:tc>
      </w:tr>
      <w:tr w:rsidR="004B21A4" w:rsidRPr="00D414F0" w14:paraId="56A52796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73EFEEB2" w14:textId="25704027" w:rsidR="004B21A4" w:rsidRPr="00D414F0" w:rsidRDefault="0003019F">
            <w:pPr>
              <w:pBdr>
                <w:top w:val="single" w:sz="4" w:space="1" w:color="auto"/>
              </w:pBdr>
            </w:pPr>
            <w:r>
              <w:t xml:space="preserve">Mike </w:t>
            </w:r>
            <w:proofErr w:type="spellStart"/>
            <w:r>
              <w:t>Houlden</w:t>
            </w:r>
            <w:proofErr w:type="spellEnd"/>
            <w:r>
              <w:t>, Admin Assistant</w:t>
            </w:r>
          </w:p>
        </w:tc>
      </w:tr>
    </w:tbl>
    <w:p w14:paraId="18EC8853" w14:textId="77777777" w:rsidR="002024A0" w:rsidRPr="00D414F0" w:rsidRDefault="002024A0"/>
    <w:sectPr w:rsidR="002024A0" w:rsidRPr="00D414F0" w:rsidSect="00494BC8">
      <w:headerReference w:type="even" r:id="rId7"/>
      <w:headerReference w:type="default" r:id="rId8"/>
      <w:pgSz w:w="12240" w:h="20160" w:code="5"/>
      <w:pgMar w:top="1440" w:right="1440" w:bottom="1440" w:left="216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1ED2B" w14:textId="77777777" w:rsidR="008B10CB" w:rsidRDefault="008B10CB">
      <w:pPr>
        <w:spacing w:before="0" w:after="0"/>
      </w:pPr>
      <w:r>
        <w:separator/>
      </w:r>
    </w:p>
  </w:endnote>
  <w:endnote w:type="continuationSeparator" w:id="0">
    <w:p w14:paraId="74177E8D" w14:textId="77777777" w:rsidR="008B10CB" w:rsidRDefault="008B10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D9B5D" w14:textId="77777777" w:rsidR="008B10CB" w:rsidRDefault="008B10CB">
      <w:pPr>
        <w:spacing w:before="0" w:after="0"/>
      </w:pPr>
      <w:r>
        <w:separator/>
      </w:r>
    </w:p>
  </w:footnote>
  <w:footnote w:type="continuationSeparator" w:id="0">
    <w:p w14:paraId="47A83E8E" w14:textId="77777777" w:rsidR="008B10CB" w:rsidRDefault="008B10C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7C8" w14:textId="77777777" w:rsidR="004B21A4" w:rsidRDefault="002024A0">
    <w:r>
      <w:t>Village of Teslin</w:t>
    </w:r>
  </w:p>
  <w:p w14:paraId="56BD7E5A" w14:textId="77777777" w:rsidR="004B21A4" w:rsidRDefault="002024A0">
    <w:pPr>
      <w:tabs>
        <w:tab w:val="right" w:pos="8999"/>
      </w:tabs>
    </w:pPr>
    <w:r>
      <w:t># -23</w:t>
    </w:r>
    <w:r>
      <w:tab/>
      <w:t>October 23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A59FC" w14:textId="77777777" w:rsidR="004B21A4" w:rsidRDefault="002024A0">
    <w:r>
      <w:t>Village of Teslin</w:t>
    </w:r>
  </w:p>
  <w:p w14:paraId="1F2B14B5" w14:textId="3E2C5F8D" w:rsidR="004B21A4" w:rsidRDefault="002024A0">
    <w:pPr>
      <w:tabs>
        <w:tab w:val="right" w:pos="8999"/>
      </w:tabs>
    </w:pPr>
    <w:r>
      <w:t>#</w:t>
    </w:r>
    <w:r w:rsidR="00D02A91">
      <w:t>0</w:t>
    </w:r>
    <w:r w:rsidR="00045A23">
      <w:t>4</w:t>
    </w:r>
    <w:r w:rsidR="00D02A91">
      <w:t>-24</w:t>
    </w:r>
    <w:r>
      <w:tab/>
    </w:r>
    <w:r w:rsidR="00731D34">
      <w:t xml:space="preserve">February </w:t>
    </w:r>
    <w:r w:rsidR="00045A23">
      <w:t>26</w:t>
    </w:r>
    <w:r w:rsidR="00D02A91">
      <w:t>,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c0tDQ0NzY3MbVQ0lEKTi0uzszPAykwNq8FAAtSwiUtAAAA"/>
  </w:docVars>
  <w:rsids>
    <w:rsidRoot w:val="00B02EDA"/>
    <w:rsid w:val="00024E3B"/>
    <w:rsid w:val="0003019F"/>
    <w:rsid w:val="00031F2B"/>
    <w:rsid w:val="000418B3"/>
    <w:rsid w:val="00045A23"/>
    <w:rsid w:val="000574FE"/>
    <w:rsid w:val="00090731"/>
    <w:rsid w:val="000C2931"/>
    <w:rsid w:val="000C3819"/>
    <w:rsid w:val="000D0F45"/>
    <w:rsid w:val="000D2017"/>
    <w:rsid w:val="0012621B"/>
    <w:rsid w:val="0015031E"/>
    <w:rsid w:val="001555D2"/>
    <w:rsid w:val="00170F34"/>
    <w:rsid w:val="001771D8"/>
    <w:rsid w:val="001B0811"/>
    <w:rsid w:val="001D2939"/>
    <w:rsid w:val="001E4ADA"/>
    <w:rsid w:val="001E5878"/>
    <w:rsid w:val="001E59E6"/>
    <w:rsid w:val="001E5FE1"/>
    <w:rsid w:val="002024A0"/>
    <w:rsid w:val="00220750"/>
    <w:rsid w:val="002225A7"/>
    <w:rsid w:val="002503E9"/>
    <w:rsid w:val="002818B5"/>
    <w:rsid w:val="002A5E85"/>
    <w:rsid w:val="002D5387"/>
    <w:rsid w:val="002E1ABE"/>
    <w:rsid w:val="002E7D3D"/>
    <w:rsid w:val="002F027E"/>
    <w:rsid w:val="003500CF"/>
    <w:rsid w:val="00365B9D"/>
    <w:rsid w:val="003967F9"/>
    <w:rsid w:val="003A0BFD"/>
    <w:rsid w:val="003A689C"/>
    <w:rsid w:val="003B6B84"/>
    <w:rsid w:val="003F0661"/>
    <w:rsid w:val="00421FE0"/>
    <w:rsid w:val="004812F4"/>
    <w:rsid w:val="00494BC8"/>
    <w:rsid w:val="004A75DB"/>
    <w:rsid w:val="004B21A4"/>
    <w:rsid w:val="004F0A35"/>
    <w:rsid w:val="004F488A"/>
    <w:rsid w:val="00521C05"/>
    <w:rsid w:val="005273B7"/>
    <w:rsid w:val="00565EB7"/>
    <w:rsid w:val="00576EFD"/>
    <w:rsid w:val="0059335A"/>
    <w:rsid w:val="005A3F31"/>
    <w:rsid w:val="005C26D6"/>
    <w:rsid w:val="005C40BF"/>
    <w:rsid w:val="005F130A"/>
    <w:rsid w:val="00642587"/>
    <w:rsid w:val="006553B2"/>
    <w:rsid w:val="00693EFE"/>
    <w:rsid w:val="006A7791"/>
    <w:rsid w:val="007251A2"/>
    <w:rsid w:val="00730C1C"/>
    <w:rsid w:val="00731D34"/>
    <w:rsid w:val="00735B49"/>
    <w:rsid w:val="00760BED"/>
    <w:rsid w:val="00770E93"/>
    <w:rsid w:val="007C2894"/>
    <w:rsid w:val="007E08DB"/>
    <w:rsid w:val="007F0355"/>
    <w:rsid w:val="007F2922"/>
    <w:rsid w:val="007F4EA8"/>
    <w:rsid w:val="008160DF"/>
    <w:rsid w:val="008551E1"/>
    <w:rsid w:val="00856FAD"/>
    <w:rsid w:val="00863C38"/>
    <w:rsid w:val="00867855"/>
    <w:rsid w:val="00871EAF"/>
    <w:rsid w:val="0087228B"/>
    <w:rsid w:val="00877551"/>
    <w:rsid w:val="008B10CB"/>
    <w:rsid w:val="008B2709"/>
    <w:rsid w:val="008B3D29"/>
    <w:rsid w:val="008D2C18"/>
    <w:rsid w:val="008D5A08"/>
    <w:rsid w:val="00900091"/>
    <w:rsid w:val="0090109F"/>
    <w:rsid w:val="00902536"/>
    <w:rsid w:val="009054F9"/>
    <w:rsid w:val="00917035"/>
    <w:rsid w:val="00932DDC"/>
    <w:rsid w:val="00952AF2"/>
    <w:rsid w:val="00960028"/>
    <w:rsid w:val="00962A34"/>
    <w:rsid w:val="00965D3E"/>
    <w:rsid w:val="0099598C"/>
    <w:rsid w:val="009A296C"/>
    <w:rsid w:val="009C6E8A"/>
    <w:rsid w:val="009D4075"/>
    <w:rsid w:val="009D7468"/>
    <w:rsid w:val="009D7AEE"/>
    <w:rsid w:val="009E7CFC"/>
    <w:rsid w:val="00A05E9F"/>
    <w:rsid w:val="00A21BA8"/>
    <w:rsid w:val="00A35687"/>
    <w:rsid w:val="00A43D45"/>
    <w:rsid w:val="00A56FAD"/>
    <w:rsid w:val="00A61954"/>
    <w:rsid w:val="00A94212"/>
    <w:rsid w:val="00AA7D99"/>
    <w:rsid w:val="00AB798B"/>
    <w:rsid w:val="00AC22F8"/>
    <w:rsid w:val="00AC27BE"/>
    <w:rsid w:val="00AD0713"/>
    <w:rsid w:val="00AE01EC"/>
    <w:rsid w:val="00B02EDA"/>
    <w:rsid w:val="00B124F1"/>
    <w:rsid w:val="00B55EA4"/>
    <w:rsid w:val="00B63A46"/>
    <w:rsid w:val="00B63B3F"/>
    <w:rsid w:val="00B72F32"/>
    <w:rsid w:val="00B74DA1"/>
    <w:rsid w:val="00BA1306"/>
    <w:rsid w:val="00BE34B5"/>
    <w:rsid w:val="00C02CD7"/>
    <w:rsid w:val="00C14098"/>
    <w:rsid w:val="00C218E3"/>
    <w:rsid w:val="00C3653C"/>
    <w:rsid w:val="00C60C31"/>
    <w:rsid w:val="00CA351D"/>
    <w:rsid w:val="00CB02B8"/>
    <w:rsid w:val="00CB2E20"/>
    <w:rsid w:val="00CE13F0"/>
    <w:rsid w:val="00CE4307"/>
    <w:rsid w:val="00D02A91"/>
    <w:rsid w:val="00D05BFF"/>
    <w:rsid w:val="00D22B71"/>
    <w:rsid w:val="00D236E0"/>
    <w:rsid w:val="00D36A4C"/>
    <w:rsid w:val="00D414F0"/>
    <w:rsid w:val="00D51058"/>
    <w:rsid w:val="00D7192A"/>
    <w:rsid w:val="00DA6A80"/>
    <w:rsid w:val="00DC0616"/>
    <w:rsid w:val="00DE5445"/>
    <w:rsid w:val="00DE7880"/>
    <w:rsid w:val="00E3716F"/>
    <w:rsid w:val="00E578BD"/>
    <w:rsid w:val="00E85525"/>
    <w:rsid w:val="00E85749"/>
    <w:rsid w:val="00EC13DE"/>
    <w:rsid w:val="00EC7481"/>
    <w:rsid w:val="00EE1925"/>
    <w:rsid w:val="00EE6C5A"/>
    <w:rsid w:val="00EF738C"/>
    <w:rsid w:val="00F14B70"/>
    <w:rsid w:val="00F81A30"/>
    <w:rsid w:val="00FA15A1"/>
    <w:rsid w:val="00FA39CB"/>
    <w:rsid w:val="00FB1162"/>
    <w:rsid w:val="00FB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B8B5585"/>
  <w15:docId w15:val="{237FD432-35F5-4428-A945-3F3B6ABD4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70E93"/>
  </w:style>
  <w:style w:type="paragraph" w:styleId="Header">
    <w:name w:val="header"/>
    <w:basedOn w:val="Normal"/>
    <w:link w:val="Head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70E93"/>
  </w:style>
  <w:style w:type="paragraph" w:styleId="Revision">
    <w:name w:val="Revision"/>
    <w:hidden/>
    <w:uiPriority w:val="99"/>
    <w:semiHidden/>
    <w:rsid w:val="00EC7481"/>
    <w:pPr>
      <w:spacing w:before="0" w:after="0"/>
    </w:pPr>
  </w:style>
  <w:style w:type="paragraph" w:customStyle="1" w:styleId="Default">
    <w:name w:val="Default"/>
    <w:rsid w:val="009054F9"/>
    <w:pPr>
      <w:autoSpaceDE w:val="0"/>
      <w:autoSpaceDN w:val="0"/>
      <w:adjustRightInd w:val="0"/>
      <w:spacing w:before="0" w:after="0"/>
    </w:pPr>
    <w:rPr>
      <w:color w:val="00000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96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ance</dc:creator>
  <cp:keywords>iCompass-Open-Document</cp:keywords>
  <dc:description/>
  <cp:lastModifiedBy>Reception</cp:lastModifiedBy>
  <cp:revision>3</cp:revision>
  <cp:lastPrinted>2024-02-26T23:48:00Z</cp:lastPrinted>
  <dcterms:created xsi:type="dcterms:W3CDTF">2024-02-28T20:04:00Z</dcterms:created>
  <dcterms:modified xsi:type="dcterms:W3CDTF">2024-03-05T20:50:00Z</dcterms:modified>
  <cp:category>iCompass-Open-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1a93a9839026d5eb3dffd93980ca4487853527119460dcfe95508b79e4b004</vt:lpwstr>
  </property>
</Properties>
</file>